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6D52C5" w14:textId="5D649AF8" w:rsidR="00AE76CC" w:rsidRDefault="0022266A" w:rsidP="0022266A">
      <w:pPr>
        <w:jc w:val="center"/>
      </w:pPr>
      <w:r>
        <w:rPr>
          <w:noProof/>
          <w:lang w:eastAsia="en-IN"/>
        </w:rPr>
        <w:drawing>
          <wp:inline distT="0" distB="0" distL="0" distR="0" wp14:anchorId="31036C57" wp14:editId="6B60031F">
            <wp:extent cx="2929890" cy="213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29890" cy="2133600"/>
                    </a:xfrm>
                    <a:prstGeom prst="rect">
                      <a:avLst/>
                    </a:prstGeom>
                    <a:noFill/>
                    <a:ln>
                      <a:noFill/>
                    </a:ln>
                  </pic:spPr>
                </pic:pic>
              </a:graphicData>
            </a:graphic>
          </wp:inline>
        </w:drawing>
      </w:r>
    </w:p>
    <w:p w14:paraId="779A0CB5" w14:textId="6BE67C2E" w:rsidR="0022266A" w:rsidRDefault="0022266A" w:rsidP="0022266A">
      <w:pPr>
        <w:jc w:val="center"/>
      </w:pPr>
    </w:p>
    <w:p w14:paraId="0436D771" w14:textId="46F3BEBA" w:rsidR="0022266A" w:rsidRDefault="0022266A" w:rsidP="0022266A">
      <w:pPr>
        <w:jc w:val="center"/>
      </w:pPr>
    </w:p>
    <w:p w14:paraId="0FE8B3A6" w14:textId="6D40A51E" w:rsidR="0022266A" w:rsidRDefault="0022266A" w:rsidP="0022266A">
      <w:pPr>
        <w:jc w:val="center"/>
      </w:pPr>
    </w:p>
    <w:p w14:paraId="640B6A7B" w14:textId="2500D0D2" w:rsidR="0022266A" w:rsidRDefault="0022266A" w:rsidP="0022266A">
      <w:pPr>
        <w:jc w:val="center"/>
      </w:pPr>
    </w:p>
    <w:p w14:paraId="2B57BD7D" w14:textId="600D3CE6" w:rsidR="0022266A" w:rsidRDefault="0022266A" w:rsidP="0022266A">
      <w:pPr>
        <w:jc w:val="center"/>
      </w:pPr>
    </w:p>
    <w:p w14:paraId="76E6313F" w14:textId="77FC3B17" w:rsidR="0022266A" w:rsidRDefault="0022266A" w:rsidP="0022266A">
      <w:pPr>
        <w:jc w:val="center"/>
      </w:pPr>
    </w:p>
    <w:p w14:paraId="2273CF47" w14:textId="4FE39C40" w:rsidR="0022266A" w:rsidRDefault="0022266A" w:rsidP="0022266A">
      <w:pPr>
        <w:jc w:val="center"/>
      </w:pPr>
    </w:p>
    <w:p w14:paraId="69EE2BB3" w14:textId="710F53CE" w:rsidR="0022266A" w:rsidRDefault="0022266A" w:rsidP="0022266A">
      <w:pPr>
        <w:jc w:val="center"/>
      </w:pPr>
    </w:p>
    <w:p w14:paraId="740F079C" w14:textId="7FA3DC96" w:rsidR="0022266A" w:rsidRDefault="0022266A" w:rsidP="0022266A">
      <w:pPr>
        <w:jc w:val="center"/>
      </w:pPr>
    </w:p>
    <w:p w14:paraId="4C525C81" w14:textId="0EB39E01" w:rsidR="0022266A" w:rsidRDefault="0022266A" w:rsidP="0022266A">
      <w:pPr>
        <w:jc w:val="center"/>
      </w:pPr>
    </w:p>
    <w:p w14:paraId="1BC13760" w14:textId="5E761B64" w:rsidR="0022266A" w:rsidRDefault="0022266A" w:rsidP="0022266A">
      <w:pPr>
        <w:jc w:val="center"/>
      </w:pPr>
    </w:p>
    <w:p w14:paraId="7405AA09" w14:textId="18590BE4" w:rsidR="0022266A" w:rsidRDefault="0022266A" w:rsidP="0022266A">
      <w:pPr>
        <w:jc w:val="center"/>
      </w:pPr>
    </w:p>
    <w:p w14:paraId="2B29DD9B" w14:textId="00274A7F" w:rsidR="0022266A" w:rsidRDefault="0022266A" w:rsidP="0022266A">
      <w:pPr>
        <w:jc w:val="center"/>
      </w:pPr>
    </w:p>
    <w:p w14:paraId="7E618CAD" w14:textId="7F5EBEEF" w:rsidR="0022266A" w:rsidRDefault="0022266A" w:rsidP="0022266A">
      <w:pPr>
        <w:jc w:val="center"/>
      </w:pPr>
    </w:p>
    <w:p w14:paraId="70CFC93D" w14:textId="6E681115" w:rsidR="0022266A" w:rsidRDefault="0022266A" w:rsidP="0022266A">
      <w:pPr>
        <w:jc w:val="center"/>
      </w:pPr>
    </w:p>
    <w:p w14:paraId="2964506F" w14:textId="086E8B45" w:rsidR="0022266A" w:rsidRDefault="0022266A" w:rsidP="0022266A">
      <w:pPr>
        <w:jc w:val="center"/>
      </w:pPr>
    </w:p>
    <w:p w14:paraId="13E17A7C" w14:textId="4C24A529" w:rsidR="0022266A" w:rsidRDefault="0022266A" w:rsidP="0022266A">
      <w:pPr>
        <w:jc w:val="center"/>
      </w:pPr>
    </w:p>
    <w:p w14:paraId="34E105FD" w14:textId="37AF8A8F" w:rsidR="0022266A" w:rsidRDefault="0022266A" w:rsidP="0022266A">
      <w:pPr>
        <w:jc w:val="center"/>
      </w:pPr>
    </w:p>
    <w:p w14:paraId="64636D02" w14:textId="5559D67E" w:rsidR="0022266A" w:rsidRDefault="0022266A" w:rsidP="0022266A">
      <w:pPr>
        <w:jc w:val="center"/>
      </w:pPr>
    </w:p>
    <w:p w14:paraId="728687C5" w14:textId="2E139544" w:rsidR="0022266A" w:rsidRDefault="0022266A" w:rsidP="0022266A">
      <w:pPr>
        <w:jc w:val="center"/>
      </w:pPr>
    </w:p>
    <w:p w14:paraId="48312D81" w14:textId="21AB8CE0" w:rsidR="0022266A" w:rsidRDefault="0022266A" w:rsidP="0022266A">
      <w:bookmarkStart w:id="0" w:name="_GoBack"/>
      <w:bookmarkEnd w:id="0"/>
    </w:p>
    <w:p w14:paraId="24AF6341" w14:textId="7C01193E" w:rsidR="0022266A" w:rsidRDefault="0022266A" w:rsidP="0022266A">
      <w:pPr>
        <w:jc w:val="center"/>
      </w:pPr>
      <w:r>
        <w:t>Submitted by:</w:t>
      </w:r>
    </w:p>
    <w:p w14:paraId="5132675E" w14:textId="1B3B90ED" w:rsidR="0022266A" w:rsidRDefault="0009608A" w:rsidP="0022266A">
      <w:pPr>
        <w:jc w:val="center"/>
      </w:pPr>
      <w:proofErr w:type="spellStart"/>
      <w:r>
        <w:t>Bhavesh</w:t>
      </w:r>
      <w:proofErr w:type="spellEnd"/>
      <w:r>
        <w:t xml:space="preserve"> </w:t>
      </w:r>
      <w:proofErr w:type="spellStart"/>
      <w:r>
        <w:t>Kharve</w:t>
      </w:r>
      <w:proofErr w:type="spellEnd"/>
    </w:p>
    <w:p w14:paraId="4CFC3D52" w14:textId="77777777" w:rsidR="003253CF" w:rsidRDefault="003253CF" w:rsidP="003253CF">
      <w:pPr>
        <w:jc w:val="center"/>
        <w:rPr>
          <w:b/>
          <w:bCs/>
          <w:sz w:val="40"/>
          <w:szCs w:val="40"/>
        </w:rPr>
      </w:pPr>
      <w:r>
        <w:rPr>
          <w:b/>
          <w:bCs/>
          <w:sz w:val="40"/>
          <w:szCs w:val="40"/>
        </w:rPr>
        <w:lastRenderedPageBreak/>
        <w:t>ACKNOWLEDGMENT</w:t>
      </w:r>
    </w:p>
    <w:p w14:paraId="20E308E2" w14:textId="77777777" w:rsidR="003253CF" w:rsidRDefault="003253CF" w:rsidP="003253CF">
      <w:pPr>
        <w:jc w:val="center"/>
      </w:pPr>
    </w:p>
    <w:p w14:paraId="6E83984A" w14:textId="08FD7C1A" w:rsidR="0022266A" w:rsidRDefault="0022266A" w:rsidP="003253CF">
      <w:pPr>
        <w:jc w:val="center"/>
      </w:pPr>
      <w:r>
        <w:t>I w</w:t>
      </w:r>
      <w:r w:rsidR="003E23B6">
        <w:t>ant</w:t>
      </w:r>
      <w:r>
        <w:t xml:space="preserve"> to express my great appreciation to Sajid Choudhary for his valuable and constructive suggestions during the planning and development of this research work. His willingness to give his time so generously has been very much appreciated.</w:t>
      </w:r>
      <w:r w:rsidR="003253CF">
        <w:t xml:space="preserve"> </w:t>
      </w:r>
      <w:r>
        <w:t xml:space="preserve">I would also like to thank the staff of the </w:t>
      </w:r>
      <w:r w:rsidR="00A02545">
        <w:t>Data Trained</w:t>
      </w:r>
      <w:r>
        <w:t xml:space="preserve"> for helping me with the problems I face</w:t>
      </w:r>
      <w:r w:rsidR="003E23B6">
        <w:t>d</w:t>
      </w:r>
      <w:r>
        <w:t xml:space="preserve"> during the research work.</w:t>
      </w:r>
      <w:r w:rsidR="003253CF">
        <w:t xml:space="preserve"> </w:t>
      </w:r>
      <w:r>
        <w:t xml:space="preserve">Articles from the </w:t>
      </w:r>
      <w:r w:rsidR="003E23B6">
        <w:t>"</w:t>
      </w:r>
      <w:r>
        <w:t>Medium</w:t>
      </w:r>
      <w:r w:rsidR="003E23B6">
        <w:t>"</w:t>
      </w:r>
      <w:r>
        <w:t xml:space="preserve"> platform w</w:t>
      </w:r>
      <w:r w:rsidR="003E23B6">
        <w:t>ere</w:t>
      </w:r>
      <w:r>
        <w:t xml:space="preserve"> </w:t>
      </w:r>
      <w:r w:rsidR="003E23B6">
        <w:t>beneficia</w:t>
      </w:r>
      <w:r w:rsidR="00A02545">
        <w:t>l</w:t>
      </w:r>
      <w:r>
        <w:t xml:space="preserve"> during the whole process. It helped me clear my concepts.</w:t>
      </w:r>
      <w:r w:rsidR="003253CF">
        <w:t xml:space="preserve"> </w:t>
      </w:r>
    </w:p>
    <w:p w14:paraId="3C669341" w14:textId="03C963C9" w:rsidR="003253CF" w:rsidRDefault="003253CF" w:rsidP="003253CF">
      <w:pPr>
        <w:jc w:val="center"/>
      </w:pPr>
    </w:p>
    <w:p w14:paraId="6005C632" w14:textId="5891647F" w:rsidR="003253CF" w:rsidRDefault="003253CF" w:rsidP="003253CF">
      <w:pPr>
        <w:jc w:val="center"/>
      </w:pPr>
    </w:p>
    <w:p w14:paraId="5CC95166" w14:textId="32449A29" w:rsidR="003253CF" w:rsidRDefault="003253CF" w:rsidP="003253CF">
      <w:pPr>
        <w:jc w:val="center"/>
      </w:pPr>
    </w:p>
    <w:p w14:paraId="0CDAE426" w14:textId="446F43B2" w:rsidR="003253CF" w:rsidRDefault="003253CF" w:rsidP="003253CF">
      <w:pPr>
        <w:jc w:val="center"/>
      </w:pPr>
    </w:p>
    <w:p w14:paraId="7B84DED9" w14:textId="33662D35" w:rsidR="003253CF" w:rsidRDefault="003253CF" w:rsidP="003253CF">
      <w:pPr>
        <w:jc w:val="center"/>
      </w:pPr>
    </w:p>
    <w:p w14:paraId="71E12630" w14:textId="6582FAC4" w:rsidR="003253CF" w:rsidRDefault="003253CF" w:rsidP="003253CF">
      <w:pPr>
        <w:jc w:val="center"/>
      </w:pPr>
    </w:p>
    <w:p w14:paraId="6CDB30CE" w14:textId="2FEC357D" w:rsidR="003253CF" w:rsidRDefault="003253CF" w:rsidP="003253CF">
      <w:pPr>
        <w:jc w:val="center"/>
      </w:pPr>
    </w:p>
    <w:p w14:paraId="13CCD08F" w14:textId="3369B0C0" w:rsidR="003253CF" w:rsidRDefault="003253CF" w:rsidP="003253CF">
      <w:pPr>
        <w:jc w:val="center"/>
      </w:pPr>
    </w:p>
    <w:p w14:paraId="78AE956E" w14:textId="5CA79B70" w:rsidR="003253CF" w:rsidRDefault="003253CF" w:rsidP="003253CF">
      <w:pPr>
        <w:jc w:val="center"/>
      </w:pPr>
    </w:p>
    <w:p w14:paraId="250308E8" w14:textId="0079715F" w:rsidR="003253CF" w:rsidRDefault="003253CF" w:rsidP="003253CF">
      <w:pPr>
        <w:jc w:val="center"/>
      </w:pPr>
    </w:p>
    <w:p w14:paraId="4DFEE8C2" w14:textId="47342A80" w:rsidR="003253CF" w:rsidRDefault="003253CF" w:rsidP="003253CF">
      <w:pPr>
        <w:jc w:val="center"/>
      </w:pPr>
    </w:p>
    <w:p w14:paraId="374F5581" w14:textId="79900A01" w:rsidR="003253CF" w:rsidRDefault="003253CF" w:rsidP="003253CF">
      <w:pPr>
        <w:jc w:val="center"/>
      </w:pPr>
    </w:p>
    <w:p w14:paraId="25DCC7E5" w14:textId="21ED55AA" w:rsidR="003253CF" w:rsidRDefault="003253CF" w:rsidP="003253CF">
      <w:pPr>
        <w:jc w:val="center"/>
      </w:pPr>
    </w:p>
    <w:p w14:paraId="28FC1A73" w14:textId="6A8F7063" w:rsidR="003253CF" w:rsidRDefault="003253CF" w:rsidP="003253CF">
      <w:pPr>
        <w:jc w:val="center"/>
      </w:pPr>
    </w:p>
    <w:p w14:paraId="1BD7722A" w14:textId="334373D3" w:rsidR="003253CF" w:rsidRDefault="003253CF" w:rsidP="003253CF">
      <w:pPr>
        <w:jc w:val="center"/>
      </w:pPr>
    </w:p>
    <w:p w14:paraId="3DBF32D4" w14:textId="6B0DCC4D" w:rsidR="003253CF" w:rsidRDefault="003253CF" w:rsidP="003253CF">
      <w:pPr>
        <w:jc w:val="center"/>
      </w:pPr>
    </w:p>
    <w:p w14:paraId="0B638549" w14:textId="03FCF6CC" w:rsidR="003253CF" w:rsidRDefault="003253CF" w:rsidP="003253CF">
      <w:pPr>
        <w:jc w:val="center"/>
      </w:pPr>
    </w:p>
    <w:p w14:paraId="1A94A935" w14:textId="542C1977" w:rsidR="003253CF" w:rsidRDefault="003253CF" w:rsidP="003253CF">
      <w:pPr>
        <w:jc w:val="center"/>
      </w:pPr>
    </w:p>
    <w:p w14:paraId="3AD9C173" w14:textId="4EDF1CBD" w:rsidR="003253CF" w:rsidRDefault="003253CF" w:rsidP="003253CF">
      <w:pPr>
        <w:jc w:val="center"/>
      </w:pPr>
    </w:p>
    <w:p w14:paraId="605E4ED5" w14:textId="1D0328DB" w:rsidR="003253CF" w:rsidRDefault="003253CF" w:rsidP="003253CF">
      <w:pPr>
        <w:jc w:val="center"/>
      </w:pPr>
    </w:p>
    <w:p w14:paraId="1D432D7B" w14:textId="35348BF2" w:rsidR="003253CF" w:rsidRDefault="003253CF" w:rsidP="003253CF">
      <w:pPr>
        <w:jc w:val="center"/>
      </w:pPr>
    </w:p>
    <w:p w14:paraId="3BE98899" w14:textId="092A2C94" w:rsidR="003253CF" w:rsidRDefault="003253CF" w:rsidP="003253CF">
      <w:pPr>
        <w:jc w:val="center"/>
      </w:pPr>
    </w:p>
    <w:p w14:paraId="31FCD8D2" w14:textId="4C16CCD3" w:rsidR="003253CF" w:rsidRDefault="003253CF" w:rsidP="003253CF">
      <w:pPr>
        <w:jc w:val="center"/>
      </w:pPr>
    </w:p>
    <w:p w14:paraId="33328085" w14:textId="77777777" w:rsidR="00407361" w:rsidRDefault="00407361" w:rsidP="003253CF">
      <w:pPr>
        <w:jc w:val="center"/>
        <w:rPr>
          <w:b/>
          <w:bCs/>
          <w:sz w:val="40"/>
          <w:szCs w:val="40"/>
        </w:rPr>
      </w:pPr>
    </w:p>
    <w:p w14:paraId="21BCA102" w14:textId="3422B97B" w:rsidR="003253CF" w:rsidRDefault="003253CF" w:rsidP="003253CF">
      <w:pPr>
        <w:jc w:val="center"/>
        <w:rPr>
          <w:b/>
          <w:bCs/>
          <w:sz w:val="40"/>
          <w:szCs w:val="40"/>
        </w:rPr>
      </w:pPr>
      <w:r>
        <w:rPr>
          <w:b/>
          <w:bCs/>
          <w:sz w:val="40"/>
          <w:szCs w:val="40"/>
        </w:rPr>
        <w:lastRenderedPageBreak/>
        <w:t>INTRODUCTION</w:t>
      </w:r>
    </w:p>
    <w:p w14:paraId="2BE0CB06" w14:textId="77777777" w:rsidR="00E90054" w:rsidRDefault="00E90054" w:rsidP="00E90054">
      <w:pPr>
        <w:pStyle w:val="Default"/>
      </w:pPr>
    </w:p>
    <w:p w14:paraId="12957888" w14:textId="2CFAE68A" w:rsidR="00D55700" w:rsidRPr="00E90054" w:rsidRDefault="00E90054" w:rsidP="00E90054">
      <w:pPr>
        <w:jc w:val="center"/>
        <w:rPr>
          <w:rFonts w:ascii="Times New Roman" w:hAnsi="Times New Roman" w:cs="Times New Roman"/>
          <w:sz w:val="28"/>
          <w:szCs w:val="28"/>
        </w:rPr>
      </w:pPr>
      <w:r w:rsidRPr="00E90054">
        <w:rPr>
          <w:rFonts w:ascii="Times New Roman" w:hAnsi="Times New Roman" w:cs="Times New Roman"/>
          <w:sz w:val="28"/>
          <w:szCs w:val="28"/>
        </w:rPr>
        <w:t xml:space="preserve">With the covid 19 impact in the market, we have seen </w:t>
      </w:r>
      <w:r w:rsidR="003E23B6">
        <w:rPr>
          <w:rFonts w:ascii="Times New Roman" w:hAnsi="Times New Roman" w:cs="Times New Roman"/>
          <w:sz w:val="28"/>
          <w:szCs w:val="28"/>
        </w:rPr>
        <w:t>many</w:t>
      </w:r>
      <w:r w:rsidRPr="00E90054">
        <w:rPr>
          <w:rFonts w:ascii="Times New Roman" w:hAnsi="Times New Roman" w:cs="Times New Roman"/>
          <w:sz w:val="28"/>
          <w:szCs w:val="28"/>
        </w:rPr>
        <w:t xml:space="preserve"> changes in the car </w:t>
      </w:r>
      <w:r w:rsidRPr="00E90054">
        <w:rPr>
          <w:rFonts w:ascii="Times New Roman" w:hAnsi="Times New Roman" w:cs="Times New Roman"/>
          <w:sz w:val="24"/>
          <w:szCs w:val="24"/>
        </w:rPr>
        <w:t>market</w:t>
      </w:r>
      <w:r w:rsidRPr="00E90054">
        <w:rPr>
          <w:rFonts w:ascii="Times New Roman" w:hAnsi="Times New Roman" w:cs="Times New Roman"/>
          <w:sz w:val="28"/>
          <w:szCs w:val="28"/>
        </w:rPr>
        <w:t xml:space="preserve">. </w:t>
      </w:r>
      <w:r w:rsidR="003E23B6">
        <w:rPr>
          <w:rFonts w:ascii="Times New Roman" w:hAnsi="Times New Roman" w:cs="Times New Roman"/>
          <w:sz w:val="28"/>
          <w:szCs w:val="28"/>
        </w:rPr>
        <w:t>Some cars are in demand, making them costly, and some are not in order,</w:t>
      </w:r>
      <w:r w:rsidRPr="00E90054">
        <w:rPr>
          <w:rFonts w:ascii="Times New Roman" w:hAnsi="Times New Roman" w:cs="Times New Roman"/>
          <w:sz w:val="28"/>
          <w:szCs w:val="28"/>
        </w:rPr>
        <w:t xml:space="preserve"> hence cheaper. One of our clients works with small traders, who sell used cars. With the change in </w:t>
      </w:r>
      <w:r w:rsidR="003E23B6">
        <w:rPr>
          <w:rFonts w:ascii="Times New Roman" w:hAnsi="Times New Roman" w:cs="Times New Roman"/>
          <w:sz w:val="28"/>
          <w:szCs w:val="28"/>
        </w:rPr>
        <w:t xml:space="preserve">the </w:t>
      </w:r>
      <w:r w:rsidRPr="00E90054">
        <w:rPr>
          <w:rFonts w:ascii="Times New Roman" w:hAnsi="Times New Roman" w:cs="Times New Roman"/>
          <w:sz w:val="28"/>
          <w:szCs w:val="28"/>
        </w:rPr>
        <w:t>market due to covid 19 impact, our client is facing problems with their previous car price valuation machine learning models. So, they are looking for new machine learning models from new data. We have to ma</w:t>
      </w:r>
      <w:r w:rsidR="003E23B6">
        <w:rPr>
          <w:rFonts w:ascii="Times New Roman" w:hAnsi="Times New Roman" w:cs="Times New Roman"/>
          <w:sz w:val="28"/>
          <w:szCs w:val="28"/>
        </w:rPr>
        <w:t>k</w:t>
      </w:r>
      <w:r w:rsidRPr="00E90054">
        <w:rPr>
          <w:rFonts w:ascii="Times New Roman" w:hAnsi="Times New Roman" w:cs="Times New Roman"/>
          <w:sz w:val="28"/>
          <w:szCs w:val="28"/>
        </w:rPr>
        <w:t>e a car price valuation model.</w:t>
      </w:r>
    </w:p>
    <w:p w14:paraId="591E0043" w14:textId="77777777" w:rsidR="00D55700" w:rsidRDefault="00D55700" w:rsidP="00E44983">
      <w:pPr>
        <w:rPr>
          <w:b/>
          <w:bCs/>
          <w:sz w:val="24"/>
        </w:rPr>
      </w:pPr>
    </w:p>
    <w:p w14:paraId="34F765FB" w14:textId="77777777" w:rsidR="00407361" w:rsidRDefault="00407361" w:rsidP="00E44983">
      <w:pPr>
        <w:rPr>
          <w:b/>
          <w:bCs/>
          <w:sz w:val="24"/>
        </w:rPr>
      </w:pPr>
    </w:p>
    <w:p w14:paraId="10B401AA" w14:textId="77777777" w:rsidR="00407361" w:rsidRDefault="00407361" w:rsidP="00E44983">
      <w:pPr>
        <w:rPr>
          <w:b/>
          <w:bCs/>
          <w:sz w:val="24"/>
        </w:rPr>
      </w:pPr>
    </w:p>
    <w:p w14:paraId="668850E0" w14:textId="77777777" w:rsidR="00407361" w:rsidRDefault="00407361" w:rsidP="00E44983">
      <w:pPr>
        <w:rPr>
          <w:b/>
          <w:bCs/>
          <w:sz w:val="24"/>
        </w:rPr>
      </w:pPr>
    </w:p>
    <w:p w14:paraId="3831C1DF" w14:textId="77777777" w:rsidR="00407361" w:rsidRDefault="00407361" w:rsidP="00E44983">
      <w:pPr>
        <w:rPr>
          <w:b/>
          <w:bCs/>
          <w:sz w:val="24"/>
        </w:rPr>
      </w:pPr>
    </w:p>
    <w:p w14:paraId="2FC1DAFA" w14:textId="77777777" w:rsidR="00407361" w:rsidRDefault="00407361" w:rsidP="00E44983">
      <w:pPr>
        <w:rPr>
          <w:b/>
          <w:bCs/>
          <w:sz w:val="24"/>
        </w:rPr>
      </w:pPr>
    </w:p>
    <w:p w14:paraId="4AC1C811" w14:textId="77777777" w:rsidR="00407361" w:rsidRDefault="00407361" w:rsidP="00E44983">
      <w:pPr>
        <w:rPr>
          <w:b/>
          <w:bCs/>
          <w:sz w:val="24"/>
        </w:rPr>
      </w:pPr>
    </w:p>
    <w:p w14:paraId="354F4D57" w14:textId="77777777" w:rsidR="00407361" w:rsidRDefault="00407361" w:rsidP="00E44983">
      <w:pPr>
        <w:rPr>
          <w:b/>
          <w:bCs/>
          <w:sz w:val="24"/>
        </w:rPr>
      </w:pPr>
    </w:p>
    <w:p w14:paraId="22C190B4" w14:textId="77777777" w:rsidR="00407361" w:rsidRDefault="00407361" w:rsidP="00E44983">
      <w:pPr>
        <w:rPr>
          <w:b/>
          <w:bCs/>
          <w:sz w:val="24"/>
        </w:rPr>
      </w:pPr>
    </w:p>
    <w:p w14:paraId="00CADB66" w14:textId="77777777" w:rsidR="00407361" w:rsidRDefault="00407361" w:rsidP="00E44983">
      <w:pPr>
        <w:rPr>
          <w:b/>
          <w:bCs/>
          <w:sz w:val="24"/>
        </w:rPr>
      </w:pPr>
    </w:p>
    <w:p w14:paraId="61AEC8D7" w14:textId="77777777" w:rsidR="00407361" w:rsidRDefault="00407361" w:rsidP="00E44983">
      <w:pPr>
        <w:rPr>
          <w:b/>
          <w:bCs/>
          <w:sz w:val="24"/>
        </w:rPr>
      </w:pPr>
    </w:p>
    <w:p w14:paraId="3176BB1A" w14:textId="77777777" w:rsidR="00A75D09" w:rsidRDefault="00A75D09" w:rsidP="00E44983">
      <w:pPr>
        <w:rPr>
          <w:b/>
          <w:bCs/>
          <w:sz w:val="24"/>
        </w:rPr>
      </w:pPr>
    </w:p>
    <w:p w14:paraId="6FE5F727" w14:textId="77777777" w:rsidR="00A75D09" w:rsidRDefault="00A75D09" w:rsidP="00E44983">
      <w:pPr>
        <w:rPr>
          <w:b/>
          <w:bCs/>
          <w:sz w:val="24"/>
        </w:rPr>
      </w:pPr>
    </w:p>
    <w:p w14:paraId="29AB2CBA" w14:textId="77777777" w:rsidR="00A75D09" w:rsidRDefault="00A75D09" w:rsidP="00E44983">
      <w:pPr>
        <w:rPr>
          <w:b/>
          <w:bCs/>
          <w:sz w:val="24"/>
        </w:rPr>
      </w:pPr>
    </w:p>
    <w:p w14:paraId="69F56BBA" w14:textId="77777777" w:rsidR="00A75D09" w:rsidRDefault="00A75D09" w:rsidP="00E44983">
      <w:pPr>
        <w:rPr>
          <w:b/>
          <w:bCs/>
          <w:sz w:val="24"/>
        </w:rPr>
      </w:pPr>
    </w:p>
    <w:p w14:paraId="3E693F26" w14:textId="77777777" w:rsidR="00A75D09" w:rsidRDefault="00A75D09" w:rsidP="00E44983">
      <w:pPr>
        <w:rPr>
          <w:b/>
          <w:bCs/>
          <w:sz w:val="24"/>
        </w:rPr>
      </w:pPr>
    </w:p>
    <w:p w14:paraId="65E8EA47" w14:textId="77777777" w:rsidR="00A75D09" w:rsidRDefault="00A75D09" w:rsidP="00E44983">
      <w:pPr>
        <w:rPr>
          <w:b/>
          <w:bCs/>
          <w:sz w:val="24"/>
        </w:rPr>
      </w:pPr>
    </w:p>
    <w:p w14:paraId="42C6D9D3" w14:textId="77777777" w:rsidR="006164CA" w:rsidRDefault="006164CA" w:rsidP="00E44983">
      <w:pPr>
        <w:rPr>
          <w:b/>
          <w:bCs/>
          <w:sz w:val="24"/>
        </w:rPr>
      </w:pPr>
    </w:p>
    <w:p w14:paraId="447582E6" w14:textId="77777777" w:rsidR="00E90054" w:rsidRDefault="00E90054" w:rsidP="00E44983">
      <w:pPr>
        <w:rPr>
          <w:b/>
          <w:bCs/>
          <w:sz w:val="36"/>
          <w:szCs w:val="36"/>
        </w:rPr>
      </w:pPr>
    </w:p>
    <w:p w14:paraId="2F002E53" w14:textId="77777777" w:rsidR="00E90054" w:rsidRDefault="00E90054" w:rsidP="00D55700">
      <w:pPr>
        <w:rPr>
          <w:sz w:val="24"/>
        </w:rPr>
      </w:pPr>
    </w:p>
    <w:p w14:paraId="0E58651B" w14:textId="77777777" w:rsidR="00E90054" w:rsidRDefault="00E90054" w:rsidP="00D55700">
      <w:pPr>
        <w:rPr>
          <w:sz w:val="24"/>
        </w:rPr>
      </w:pPr>
    </w:p>
    <w:p w14:paraId="0152C3E9" w14:textId="2DDBB7F1" w:rsidR="00080F72" w:rsidRPr="00E90054" w:rsidRDefault="00080F72" w:rsidP="00D55700">
      <w:pPr>
        <w:rPr>
          <w:b/>
          <w:bCs/>
          <w:sz w:val="36"/>
          <w:szCs w:val="36"/>
        </w:rPr>
      </w:pPr>
      <w:r w:rsidRPr="00E90054">
        <w:rPr>
          <w:b/>
          <w:bCs/>
          <w:sz w:val="36"/>
          <w:szCs w:val="36"/>
        </w:rPr>
        <w:lastRenderedPageBreak/>
        <w:t>Objective</w:t>
      </w:r>
    </w:p>
    <w:p w14:paraId="3D3B278B" w14:textId="132BF1B0" w:rsidR="00E90054" w:rsidRPr="00E90054" w:rsidRDefault="00E90054" w:rsidP="00E90054">
      <w:pPr>
        <w:rPr>
          <w:b/>
          <w:bCs/>
          <w:sz w:val="24"/>
        </w:rPr>
      </w:pPr>
      <w:r w:rsidRPr="00E90054">
        <w:rPr>
          <w:sz w:val="24"/>
        </w:rPr>
        <w:t>This project contains two</w:t>
      </w:r>
      <w:r w:rsidR="003E23B6">
        <w:rPr>
          <w:sz w:val="24"/>
        </w:rPr>
        <w:t>-</w:t>
      </w:r>
      <w:r w:rsidRPr="00E90054">
        <w:rPr>
          <w:sz w:val="24"/>
        </w:rPr>
        <w:t>phase</w:t>
      </w:r>
      <w:r w:rsidRPr="00E90054">
        <w:rPr>
          <w:b/>
          <w:bCs/>
          <w:sz w:val="24"/>
        </w:rPr>
        <w:t xml:space="preserve">- </w:t>
      </w:r>
    </w:p>
    <w:p w14:paraId="2168DCC9" w14:textId="77777777" w:rsidR="00E90054" w:rsidRPr="00E90054" w:rsidRDefault="00E90054" w:rsidP="00E90054">
      <w:pPr>
        <w:rPr>
          <w:b/>
          <w:bCs/>
          <w:sz w:val="28"/>
          <w:szCs w:val="28"/>
        </w:rPr>
      </w:pPr>
      <w:r w:rsidRPr="00E90054">
        <w:rPr>
          <w:b/>
          <w:bCs/>
          <w:sz w:val="28"/>
          <w:szCs w:val="28"/>
        </w:rPr>
        <w:t xml:space="preserve">Data Collection Phase </w:t>
      </w:r>
    </w:p>
    <w:p w14:paraId="289D139C" w14:textId="17E3B9BE" w:rsidR="00E90054" w:rsidRPr="00E90054" w:rsidRDefault="00E90054" w:rsidP="00E90054">
      <w:r>
        <w:t xml:space="preserve">We </w:t>
      </w:r>
      <w:r w:rsidRPr="00E90054">
        <w:t>scrape</w:t>
      </w:r>
      <w:r>
        <w:t>d</w:t>
      </w:r>
      <w:r w:rsidRPr="00E90054">
        <w:t xml:space="preserve"> at least 5000 used cars data. In this section</w:t>
      </w:r>
      <w:r w:rsidR="003E23B6">
        <w:t>,</w:t>
      </w:r>
      <w:r w:rsidRPr="00E90054">
        <w:t xml:space="preserve"> </w:t>
      </w:r>
      <w:proofErr w:type="gramStart"/>
      <w:r w:rsidRPr="00E90054">
        <w:t>You</w:t>
      </w:r>
      <w:proofErr w:type="gramEnd"/>
      <w:r w:rsidRPr="00E90054">
        <w:t xml:space="preserve"> need to scrape the data of used cars from websites</w:t>
      </w:r>
      <w:r>
        <w:t>.</w:t>
      </w:r>
      <w:r w:rsidRPr="00E90054">
        <w:t xml:space="preserve"> </w:t>
      </w:r>
      <w:r>
        <w:t>We used</w:t>
      </w:r>
      <w:r w:rsidRPr="00E90054">
        <w:t xml:space="preserve"> web scraping for this. </w:t>
      </w:r>
      <w:r>
        <w:t xml:space="preserve">We </w:t>
      </w:r>
      <w:r w:rsidRPr="00E90054">
        <w:t>fetch</w:t>
      </w:r>
      <w:r>
        <w:t>ed</w:t>
      </w:r>
      <w:r w:rsidRPr="00E90054">
        <w:t xml:space="preserve"> data for different locations. Generally, these columns are Brand, model, variant, manufacturing year, driven kilometres, fuel, number of owners, location and at last target variable Price of the car. </w:t>
      </w:r>
    </w:p>
    <w:p w14:paraId="2F0EA8C0" w14:textId="77777777" w:rsidR="00E90054" w:rsidRPr="00E90054" w:rsidRDefault="00E90054" w:rsidP="00E90054">
      <w:pPr>
        <w:rPr>
          <w:b/>
          <w:bCs/>
          <w:sz w:val="28"/>
          <w:szCs w:val="28"/>
        </w:rPr>
      </w:pPr>
      <w:r w:rsidRPr="00E90054">
        <w:rPr>
          <w:b/>
          <w:bCs/>
          <w:sz w:val="28"/>
          <w:szCs w:val="28"/>
        </w:rPr>
        <w:t xml:space="preserve">Model Building Phase </w:t>
      </w:r>
    </w:p>
    <w:p w14:paraId="606C9DEC" w14:textId="1DD87B0F" w:rsidR="00E90054" w:rsidRPr="00E90054" w:rsidRDefault="00E90054" w:rsidP="00E90054">
      <w:pPr>
        <w:rPr>
          <w:sz w:val="24"/>
        </w:rPr>
      </w:pPr>
      <w:r w:rsidRPr="00E90054">
        <w:rPr>
          <w:sz w:val="24"/>
        </w:rPr>
        <w:t xml:space="preserve">After collecting the data, </w:t>
      </w:r>
      <w:r>
        <w:rPr>
          <w:sz w:val="24"/>
        </w:rPr>
        <w:t xml:space="preserve">we built </w:t>
      </w:r>
      <w:r w:rsidRPr="00E90054">
        <w:rPr>
          <w:sz w:val="24"/>
        </w:rPr>
        <w:t xml:space="preserve">a machine learning model. Before model building, </w:t>
      </w:r>
      <w:r>
        <w:rPr>
          <w:sz w:val="24"/>
        </w:rPr>
        <w:t xml:space="preserve">we did </w:t>
      </w:r>
      <w:r w:rsidRPr="00E90054">
        <w:rPr>
          <w:sz w:val="24"/>
        </w:rPr>
        <w:t xml:space="preserve">data pre-processing steps. </w:t>
      </w:r>
    </w:p>
    <w:p w14:paraId="41F34E36" w14:textId="2EEFEBA8" w:rsidR="00E90054" w:rsidRPr="00E90054" w:rsidRDefault="00E90054" w:rsidP="00E90054">
      <w:pPr>
        <w:rPr>
          <w:sz w:val="24"/>
        </w:rPr>
      </w:pPr>
      <w:r w:rsidRPr="00E90054">
        <w:rPr>
          <w:sz w:val="24"/>
        </w:rPr>
        <w:t>Follow</w:t>
      </w:r>
      <w:r>
        <w:rPr>
          <w:sz w:val="24"/>
        </w:rPr>
        <w:t>ed</w:t>
      </w:r>
      <w:r w:rsidRPr="00E90054">
        <w:rPr>
          <w:sz w:val="24"/>
        </w:rPr>
        <w:t xml:space="preserve"> the complete life cycle of data science. Include all the steps like. </w:t>
      </w:r>
    </w:p>
    <w:p w14:paraId="2E0C418A" w14:textId="77777777" w:rsidR="00E90054" w:rsidRPr="00E90054" w:rsidRDefault="00E90054" w:rsidP="00E90054">
      <w:pPr>
        <w:rPr>
          <w:sz w:val="24"/>
        </w:rPr>
      </w:pPr>
      <w:r w:rsidRPr="00E90054">
        <w:rPr>
          <w:sz w:val="24"/>
        </w:rPr>
        <w:t xml:space="preserve">1. Data Cleaning </w:t>
      </w:r>
    </w:p>
    <w:p w14:paraId="273B0F65" w14:textId="77777777" w:rsidR="00E90054" w:rsidRPr="00E90054" w:rsidRDefault="00E90054" w:rsidP="00E90054">
      <w:pPr>
        <w:rPr>
          <w:sz w:val="24"/>
        </w:rPr>
      </w:pPr>
      <w:r w:rsidRPr="00E90054">
        <w:rPr>
          <w:sz w:val="24"/>
        </w:rPr>
        <w:t xml:space="preserve">2. Exploratory Data Analysis </w:t>
      </w:r>
    </w:p>
    <w:p w14:paraId="1FCA5B61" w14:textId="77777777" w:rsidR="00E90054" w:rsidRPr="00E90054" w:rsidRDefault="00E90054" w:rsidP="00E90054">
      <w:pPr>
        <w:rPr>
          <w:sz w:val="24"/>
        </w:rPr>
      </w:pPr>
      <w:r w:rsidRPr="00E90054">
        <w:rPr>
          <w:sz w:val="24"/>
        </w:rPr>
        <w:t xml:space="preserve">3. Data Pre-processing </w:t>
      </w:r>
    </w:p>
    <w:p w14:paraId="312048DE" w14:textId="77777777" w:rsidR="00E90054" w:rsidRPr="00E90054" w:rsidRDefault="00E90054" w:rsidP="00E90054">
      <w:pPr>
        <w:rPr>
          <w:sz w:val="24"/>
        </w:rPr>
      </w:pPr>
      <w:r w:rsidRPr="00E90054">
        <w:rPr>
          <w:sz w:val="24"/>
        </w:rPr>
        <w:t xml:space="preserve">4. Model Building </w:t>
      </w:r>
    </w:p>
    <w:p w14:paraId="3E984211" w14:textId="77777777" w:rsidR="00E90054" w:rsidRPr="00E90054" w:rsidRDefault="00E90054" w:rsidP="00E90054">
      <w:pPr>
        <w:rPr>
          <w:sz w:val="24"/>
        </w:rPr>
      </w:pPr>
      <w:r w:rsidRPr="00E90054">
        <w:rPr>
          <w:sz w:val="24"/>
        </w:rPr>
        <w:t xml:space="preserve">5. Model Evaluation </w:t>
      </w:r>
    </w:p>
    <w:p w14:paraId="722B62B6" w14:textId="77777777" w:rsidR="00E90054" w:rsidRPr="00E90054" w:rsidRDefault="00E90054" w:rsidP="00E90054">
      <w:pPr>
        <w:rPr>
          <w:sz w:val="24"/>
        </w:rPr>
      </w:pPr>
      <w:r w:rsidRPr="00E90054">
        <w:rPr>
          <w:sz w:val="24"/>
        </w:rPr>
        <w:t xml:space="preserve">6. Selecting the best model </w:t>
      </w:r>
    </w:p>
    <w:p w14:paraId="7EEE4F3C" w14:textId="64B4D15D" w:rsidR="00A75D09" w:rsidRDefault="00A75D09" w:rsidP="00D55700">
      <w:pPr>
        <w:rPr>
          <w:b/>
          <w:bCs/>
          <w:sz w:val="24"/>
        </w:rPr>
      </w:pPr>
    </w:p>
    <w:p w14:paraId="07D0D3C6" w14:textId="7159177D" w:rsidR="006164CA" w:rsidRDefault="006164CA" w:rsidP="00D55700">
      <w:pPr>
        <w:rPr>
          <w:b/>
          <w:bCs/>
          <w:sz w:val="24"/>
        </w:rPr>
      </w:pPr>
    </w:p>
    <w:p w14:paraId="01E6F7F9" w14:textId="14C3ABC1" w:rsidR="006164CA" w:rsidRDefault="006164CA" w:rsidP="00D55700">
      <w:pPr>
        <w:rPr>
          <w:b/>
          <w:bCs/>
          <w:sz w:val="24"/>
        </w:rPr>
      </w:pPr>
    </w:p>
    <w:p w14:paraId="31A0C99B" w14:textId="00631C86" w:rsidR="006164CA" w:rsidRDefault="006164CA" w:rsidP="00D55700">
      <w:pPr>
        <w:rPr>
          <w:b/>
          <w:bCs/>
          <w:sz w:val="24"/>
        </w:rPr>
      </w:pPr>
    </w:p>
    <w:p w14:paraId="7549F2A7" w14:textId="30EEF6CB" w:rsidR="006164CA" w:rsidRDefault="006164CA" w:rsidP="00D55700">
      <w:pPr>
        <w:rPr>
          <w:b/>
          <w:bCs/>
          <w:sz w:val="24"/>
        </w:rPr>
      </w:pPr>
    </w:p>
    <w:p w14:paraId="5A7E90DA" w14:textId="4487E37F" w:rsidR="006164CA" w:rsidRDefault="006164CA" w:rsidP="00D55700">
      <w:pPr>
        <w:rPr>
          <w:b/>
          <w:bCs/>
          <w:sz w:val="24"/>
        </w:rPr>
      </w:pPr>
    </w:p>
    <w:p w14:paraId="2C2F52FC" w14:textId="77777777" w:rsidR="006164CA" w:rsidRPr="00080F72" w:rsidRDefault="006164CA" w:rsidP="00D55700">
      <w:pPr>
        <w:rPr>
          <w:b/>
          <w:bCs/>
          <w:sz w:val="24"/>
        </w:rPr>
      </w:pPr>
    </w:p>
    <w:p w14:paraId="5A5A6A06" w14:textId="77777777" w:rsidR="00384078" w:rsidRDefault="00384078" w:rsidP="00080F72">
      <w:pPr>
        <w:spacing w:line="256" w:lineRule="auto"/>
        <w:jc w:val="center"/>
        <w:rPr>
          <w:rFonts w:ascii="Calibri" w:eastAsia="Calibri" w:hAnsi="Calibri" w:cs="Times New Roman"/>
          <w:b/>
          <w:bCs/>
          <w:sz w:val="40"/>
          <w:szCs w:val="40"/>
        </w:rPr>
      </w:pPr>
    </w:p>
    <w:p w14:paraId="6D36C861" w14:textId="77777777" w:rsidR="00E90054" w:rsidRDefault="00E90054" w:rsidP="00080F72">
      <w:pPr>
        <w:spacing w:line="256" w:lineRule="auto"/>
        <w:jc w:val="center"/>
        <w:rPr>
          <w:rFonts w:ascii="Calibri" w:eastAsia="Calibri" w:hAnsi="Calibri" w:cs="Times New Roman"/>
          <w:b/>
          <w:bCs/>
          <w:sz w:val="40"/>
          <w:szCs w:val="40"/>
        </w:rPr>
      </w:pPr>
    </w:p>
    <w:p w14:paraId="71BB496B" w14:textId="77777777" w:rsidR="00E90054" w:rsidRDefault="00E90054" w:rsidP="00080F72">
      <w:pPr>
        <w:spacing w:line="256" w:lineRule="auto"/>
        <w:jc w:val="center"/>
        <w:rPr>
          <w:rFonts w:ascii="Calibri" w:eastAsia="Calibri" w:hAnsi="Calibri" w:cs="Times New Roman"/>
          <w:b/>
          <w:bCs/>
          <w:sz w:val="40"/>
          <w:szCs w:val="40"/>
        </w:rPr>
      </w:pPr>
    </w:p>
    <w:p w14:paraId="4779938D" w14:textId="77777777" w:rsidR="00E90054" w:rsidRDefault="00E90054" w:rsidP="00080F72">
      <w:pPr>
        <w:spacing w:line="256" w:lineRule="auto"/>
        <w:jc w:val="center"/>
        <w:rPr>
          <w:rFonts w:ascii="Calibri" w:eastAsia="Calibri" w:hAnsi="Calibri" w:cs="Times New Roman"/>
          <w:b/>
          <w:bCs/>
          <w:sz w:val="40"/>
          <w:szCs w:val="40"/>
        </w:rPr>
      </w:pPr>
    </w:p>
    <w:p w14:paraId="05E9A416" w14:textId="38FC70A1" w:rsidR="00080F72" w:rsidRPr="00080F72" w:rsidRDefault="00080F72" w:rsidP="00080F72">
      <w:pPr>
        <w:spacing w:line="256" w:lineRule="auto"/>
        <w:jc w:val="center"/>
        <w:rPr>
          <w:rFonts w:ascii="Calibri" w:eastAsia="Calibri" w:hAnsi="Calibri" w:cs="Times New Roman"/>
          <w:b/>
          <w:bCs/>
          <w:sz w:val="40"/>
          <w:szCs w:val="40"/>
        </w:rPr>
      </w:pPr>
      <w:r w:rsidRPr="00080F72">
        <w:rPr>
          <w:rFonts w:ascii="Calibri" w:eastAsia="Calibri" w:hAnsi="Calibri" w:cs="Times New Roman"/>
          <w:b/>
          <w:bCs/>
          <w:sz w:val="40"/>
          <w:szCs w:val="40"/>
        </w:rPr>
        <w:lastRenderedPageBreak/>
        <w:t>Analytical Problem Framing</w:t>
      </w:r>
    </w:p>
    <w:p w14:paraId="591E4E1D" w14:textId="08281399" w:rsidR="00061A91" w:rsidRPr="00384078" w:rsidRDefault="00080F72" w:rsidP="00D55700">
      <w:pPr>
        <w:rPr>
          <w:sz w:val="24"/>
        </w:rPr>
      </w:pPr>
      <w:r>
        <w:rPr>
          <w:sz w:val="24"/>
        </w:rPr>
        <w:t xml:space="preserve">In the whole research process various </w:t>
      </w:r>
      <w:r w:rsidRPr="00080F72">
        <w:rPr>
          <w:sz w:val="24"/>
        </w:rPr>
        <w:t xml:space="preserve">mathematical, statistical and analytics modelling </w:t>
      </w:r>
      <w:r>
        <w:rPr>
          <w:sz w:val="24"/>
        </w:rPr>
        <w:t xml:space="preserve">has been done. There has been reduction of the columns because few of them was not necessary for the problem solving like </w:t>
      </w:r>
      <w:r w:rsidR="00407361">
        <w:rPr>
          <w:sz w:val="24"/>
        </w:rPr>
        <w:t>Id</w:t>
      </w:r>
      <w:r>
        <w:rPr>
          <w:sz w:val="24"/>
        </w:rPr>
        <w:t>. And few of them was removed due to very less correlation with dependent variable.</w:t>
      </w:r>
      <w:r w:rsidR="00407361">
        <w:rPr>
          <w:sz w:val="24"/>
        </w:rPr>
        <w:t xml:space="preserve"> </w:t>
      </w:r>
      <w:r w:rsidR="00061A91">
        <w:rPr>
          <w:sz w:val="24"/>
        </w:rPr>
        <w:t>Since the dataset contains a lot of features hence feature selection has been also done.</w:t>
      </w:r>
      <w:r w:rsidR="00E90054">
        <w:rPr>
          <w:sz w:val="24"/>
        </w:rPr>
        <w:t xml:space="preserve"> To fix the outliers we used z score </w:t>
      </w:r>
      <w:r w:rsidR="007669CC">
        <w:rPr>
          <w:sz w:val="24"/>
        </w:rPr>
        <w:t>method.</w:t>
      </w:r>
      <w:r>
        <w:rPr>
          <w:sz w:val="24"/>
        </w:rPr>
        <w:t xml:space="preserve"> After this also there was a lot of skewness </w:t>
      </w:r>
      <w:r w:rsidR="00061A91">
        <w:rPr>
          <w:sz w:val="24"/>
        </w:rPr>
        <w:t>in</w:t>
      </w:r>
      <w:r>
        <w:rPr>
          <w:sz w:val="24"/>
        </w:rPr>
        <w:t xml:space="preserve"> dataset so power transform</w:t>
      </w:r>
      <w:r w:rsidR="00061A91">
        <w:rPr>
          <w:sz w:val="24"/>
        </w:rPr>
        <w:t xml:space="preserve"> has been</w:t>
      </w:r>
      <w:r>
        <w:rPr>
          <w:sz w:val="24"/>
        </w:rPr>
        <w:t xml:space="preserve"> used. </w:t>
      </w:r>
      <w:r w:rsidR="00C40609">
        <w:rPr>
          <w:sz w:val="24"/>
        </w:rPr>
        <w:t xml:space="preserve">To check the </w:t>
      </w:r>
      <w:r w:rsidR="00061A91">
        <w:rPr>
          <w:sz w:val="24"/>
        </w:rPr>
        <w:t>accuracy</w:t>
      </w:r>
      <w:r w:rsidR="00C40609">
        <w:rPr>
          <w:sz w:val="24"/>
        </w:rPr>
        <w:t xml:space="preserve"> </w:t>
      </w:r>
      <w:r w:rsidR="00061A91">
        <w:rPr>
          <w:sz w:val="24"/>
        </w:rPr>
        <w:t>r2 score</w:t>
      </w:r>
      <w:r w:rsidR="00C40609">
        <w:rPr>
          <w:sz w:val="24"/>
        </w:rPr>
        <w:t xml:space="preserve"> was used also for cross validation </w:t>
      </w:r>
      <w:proofErr w:type="spellStart"/>
      <w:r w:rsidR="00C40609">
        <w:rPr>
          <w:sz w:val="24"/>
        </w:rPr>
        <w:t>cross_val</w:t>
      </w:r>
      <w:proofErr w:type="spellEnd"/>
      <w:r w:rsidR="00C40609">
        <w:rPr>
          <w:sz w:val="24"/>
        </w:rPr>
        <w:t xml:space="preserve"> _score </w:t>
      </w:r>
      <w:r w:rsidR="00061A91">
        <w:rPr>
          <w:sz w:val="24"/>
        </w:rPr>
        <w:t xml:space="preserve">is </w:t>
      </w:r>
      <w:r w:rsidR="00C40609">
        <w:rPr>
          <w:sz w:val="24"/>
        </w:rPr>
        <w:t xml:space="preserve">used. </w:t>
      </w:r>
    </w:p>
    <w:p w14:paraId="523BC62E" w14:textId="77777777" w:rsidR="007669CC" w:rsidRDefault="007669CC" w:rsidP="007669CC">
      <w:pPr>
        <w:rPr>
          <w:b/>
          <w:bCs/>
          <w:sz w:val="24"/>
        </w:rPr>
      </w:pPr>
    </w:p>
    <w:p w14:paraId="4C64C5F8" w14:textId="77777777" w:rsidR="007669CC" w:rsidRDefault="007669CC" w:rsidP="007669CC">
      <w:pPr>
        <w:rPr>
          <w:b/>
          <w:bCs/>
          <w:sz w:val="24"/>
        </w:rPr>
      </w:pPr>
    </w:p>
    <w:p w14:paraId="43F187CB" w14:textId="510BAB09" w:rsidR="00C40609" w:rsidRDefault="00C40609" w:rsidP="00E90054">
      <w:pPr>
        <w:rPr>
          <w:b/>
          <w:bCs/>
          <w:sz w:val="24"/>
        </w:rPr>
      </w:pPr>
      <w:r w:rsidRPr="00C40609">
        <w:rPr>
          <w:b/>
          <w:bCs/>
          <w:sz w:val="24"/>
        </w:rPr>
        <w:t>DATA</w:t>
      </w:r>
      <w:r w:rsidR="007669CC">
        <w:rPr>
          <w:b/>
          <w:bCs/>
          <w:sz w:val="24"/>
        </w:rPr>
        <w:t xml:space="preserve">/ </w:t>
      </w:r>
      <w:r w:rsidR="007669CC" w:rsidRPr="00E0387C">
        <w:rPr>
          <w:b/>
          <w:bCs/>
          <w:sz w:val="24"/>
        </w:rPr>
        <w:t>DATA PREPROCESSING:</w:t>
      </w:r>
    </w:p>
    <w:p w14:paraId="0E345751" w14:textId="7A7C299B" w:rsidR="00E90054" w:rsidRPr="00E90054" w:rsidRDefault="00E90054" w:rsidP="007669CC">
      <w:pPr>
        <w:pStyle w:val="ListParagraph"/>
        <w:numPr>
          <w:ilvl w:val="0"/>
          <w:numId w:val="10"/>
        </w:numPr>
      </w:pPr>
      <w:r w:rsidRPr="00E90054">
        <w:t>The dataset contains 6384 rows and 12 columns</w:t>
      </w:r>
    </w:p>
    <w:p w14:paraId="08551446" w14:textId="6BC75845" w:rsidR="00E90054" w:rsidRDefault="00E90054" w:rsidP="007669CC">
      <w:pPr>
        <w:pStyle w:val="ListParagraph"/>
        <w:numPr>
          <w:ilvl w:val="0"/>
          <w:numId w:val="10"/>
        </w:numPr>
      </w:pPr>
      <w:r w:rsidRPr="00E90054">
        <w:t>Price is our dependent variable</w:t>
      </w:r>
      <w:r>
        <w:t>.</w:t>
      </w:r>
    </w:p>
    <w:p w14:paraId="59923D23" w14:textId="0E7E7983" w:rsidR="00E90054" w:rsidRDefault="007669CC" w:rsidP="007669CC">
      <w:pPr>
        <w:pStyle w:val="ListParagraph"/>
        <w:numPr>
          <w:ilvl w:val="0"/>
          <w:numId w:val="10"/>
        </w:numPr>
      </w:pPr>
      <w:r>
        <w:t>We created new features from old ones.</w:t>
      </w:r>
    </w:p>
    <w:p w14:paraId="25085DD9" w14:textId="0D1A91EA" w:rsidR="007669CC" w:rsidRDefault="007669CC" w:rsidP="007669CC">
      <w:pPr>
        <w:pStyle w:val="ListParagraph"/>
        <w:numPr>
          <w:ilvl w:val="0"/>
          <w:numId w:val="10"/>
        </w:numPr>
      </w:pPr>
      <w:r>
        <w:t>All columns were object data types we converted Kilometre, year and Price in numeric.</w:t>
      </w:r>
    </w:p>
    <w:p w14:paraId="4F5C86D6" w14:textId="1E2DEEFF" w:rsidR="007669CC" w:rsidRDefault="007669CC" w:rsidP="007669CC">
      <w:pPr>
        <w:pStyle w:val="ListParagraph"/>
        <w:numPr>
          <w:ilvl w:val="0"/>
          <w:numId w:val="10"/>
        </w:numPr>
      </w:pPr>
      <w:r>
        <w:t>There are no null values in the dataset.</w:t>
      </w:r>
    </w:p>
    <w:p w14:paraId="1E0E8635" w14:textId="47AD6058" w:rsidR="00A75D09" w:rsidRDefault="007669CC" w:rsidP="007669CC">
      <w:pPr>
        <w:pStyle w:val="ListParagraph"/>
        <w:numPr>
          <w:ilvl w:val="0"/>
          <w:numId w:val="10"/>
        </w:numPr>
      </w:pPr>
      <w:r>
        <w:t>There were few empty cells in the dataset</w:t>
      </w:r>
    </w:p>
    <w:p w14:paraId="6155F545" w14:textId="7E2AD336" w:rsidR="007669CC" w:rsidRDefault="007669CC" w:rsidP="007669CC">
      <w:pPr>
        <w:pStyle w:val="ListParagraph"/>
        <w:numPr>
          <w:ilvl w:val="0"/>
          <w:numId w:val="10"/>
        </w:numPr>
      </w:pPr>
      <w:r>
        <w:t xml:space="preserve">Removed empty cells </w:t>
      </w:r>
    </w:p>
    <w:p w14:paraId="4BF5C8DC" w14:textId="5AA43488" w:rsidR="007669CC" w:rsidRDefault="007669CC" w:rsidP="007669CC">
      <w:pPr>
        <w:pStyle w:val="ListParagraph"/>
        <w:numPr>
          <w:ilvl w:val="0"/>
          <w:numId w:val="10"/>
        </w:numPr>
      </w:pPr>
      <w:r>
        <w:t>Trimmed few columns</w:t>
      </w:r>
    </w:p>
    <w:p w14:paraId="68803CDE" w14:textId="77777777" w:rsidR="007669CC" w:rsidRPr="007669CC" w:rsidRDefault="007669CC" w:rsidP="007669CC">
      <w:pPr>
        <w:pStyle w:val="ListParagraph"/>
      </w:pPr>
    </w:p>
    <w:p w14:paraId="520FF6AB" w14:textId="77777777" w:rsidR="00A75D09" w:rsidRDefault="00A75D09" w:rsidP="00C40609">
      <w:pPr>
        <w:rPr>
          <w:b/>
          <w:bCs/>
          <w:sz w:val="24"/>
        </w:rPr>
      </w:pPr>
    </w:p>
    <w:p w14:paraId="7124F491" w14:textId="77777777" w:rsidR="00A75D09" w:rsidRDefault="00A75D09" w:rsidP="00323C43">
      <w:pPr>
        <w:spacing w:line="256" w:lineRule="auto"/>
        <w:rPr>
          <w:sz w:val="36"/>
          <w:szCs w:val="36"/>
        </w:rPr>
      </w:pPr>
    </w:p>
    <w:p w14:paraId="4975A524" w14:textId="77777777" w:rsidR="00A75D09" w:rsidRDefault="00A75D09" w:rsidP="00323C43">
      <w:pPr>
        <w:spacing w:line="256" w:lineRule="auto"/>
        <w:rPr>
          <w:sz w:val="36"/>
          <w:szCs w:val="36"/>
        </w:rPr>
      </w:pPr>
    </w:p>
    <w:p w14:paraId="46C4581B" w14:textId="77777777" w:rsidR="00A75D09" w:rsidRDefault="00A75D09" w:rsidP="00323C43">
      <w:pPr>
        <w:spacing w:line="256" w:lineRule="auto"/>
        <w:rPr>
          <w:sz w:val="36"/>
          <w:szCs w:val="36"/>
        </w:rPr>
      </w:pPr>
    </w:p>
    <w:p w14:paraId="211FC731" w14:textId="77777777" w:rsidR="00A75D09" w:rsidRDefault="00A75D09" w:rsidP="00323C43">
      <w:pPr>
        <w:spacing w:line="256" w:lineRule="auto"/>
        <w:rPr>
          <w:sz w:val="36"/>
          <w:szCs w:val="36"/>
        </w:rPr>
      </w:pPr>
    </w:p>
    <w:p w14:paraId="5F100EBC" w14:textId="77777777" w:rsidR="00A75D09" w:rsidRDefault="00A75D09" w:rsidP="00323C43">
      <w:pPr>
        <w:spacing w:line="256" w:lineRule="auto"/>
        <w:rPr>
          <w:sz w:val="36"/>
          <w:szCs w:val="36"/>
        </w:rPr>
      </w:pPr>
    </w:p>
    <w:p w14:paraId="02915C94" w14:textId="77777777" w:rsidR="00A75D09" w:rsidRDefault="00A75D09" w:rsidP="00323C43">
      <w:pPr>
        <w:spacing w:line="256" w:lineRule="auto"/>
        <w:rPr>
          <w:sz w:val="36"/>
          <w:szCs w:val="36"/>
        </w:rPr>
      </w:pPr>
    </w:p>
    <w:p w14:paraId="1AB1322B" w14:textId="77777777" w:rsidR="00A75D09" w:rsidRDefault="00A75D09" w:rsidP="00323C43">
      <w:pPr>
        <w:spacing w:line="256" w:lineRule="auto"/>
        <w:rPr>
          <w:sz w:val="36"/>
          <w:szCs w:val="36"/>
        </w:rPr>
      </w:pPr>
    </w:p>
    <w:p w14:paraId="614A78B0" w14:textId="77777777" w:rsidR="00A75D09" w:rsidRDefault="00A75D09" w:rsidP="00323C43">
      <w:pPr>
        <w:spacing w:line="256" w:lineRule="auto"/>
        <w:rPr>
          <w:sz w:val="36"/>
          <w:szCs w:val="36"/>
        </w:rPr>
      </w:pPr>
    </w:p>
    <w:p w14:paraId="322FA29C" w14:textId="77777777" w:rsidR="00A75D09" w:rsidRDefault="00A75D09" w:rsidP="00323C43">
      <w:pPr>
        <w:spacing w:line="256" w:lineRule="auto"/>
        <w:rPr>
          <w:sz w:val="36"/>
          <w:szCs w:val="36"/>
        </w:rPr>
      </w:pPr>
    </w:p>
    <w:p w14:paraId="48449E7F" w14:textId="77777777" w:rsidR="00A75D09" w:rsidRDefault="00A75D09" w:rsidP="00323C43">
      <w:pPr>
        <w:spacing w:line="256" w:lineRule="auto"/>
        <w:rPr>
          <w:sz w:val="36"/>
          <w:szCs w:val="36"/>
        </w:rPr>
      </w:pPr>
    </w:p>
    <w:p w14:paraId="78B33F00" w14:textId="77777777" w:rsidR="00A75D09" w:rsidRDefault="00A75D09" w:rsidP="00323C43">
      <w:pPr>
        <w:spacing w:line="256" w:lineRule="auto"/>
        <w:rPr>
          <w:sz w:val="36"/>
          <w:szCs w:val="36"/>
        </w:rPr>
      </w:pPr>
    </w:p>
    <w:p w14:paraId="40A5C553" w14:textId="77777777" w:rsidR="007669CC" w:rsidRDefault="007669CC" w:rsidP="00323C43">
      <w:pPr>
        <w:spacing w:line="256" w:lineRule="auto"/>
        <w:rPr>
          <w:sz w:val="36"/>
          <w:szCs w:val="36"/>
        </w:rPr>
      </w:pPr>
    </w:p>
    <w:p w14:paraId="21F498D8" w14:textId="45614BCD" w:rsidR="00323C43" w:rsidRPr="00323C43" w:rsidRDefault="00323C43" w:rsidP="00323C43">
      <w:pPr>
        <w:spacing w:line="256" w:lineRule="auto"/>
        <w:rPr>
          <w:sz w:val="36"/>
          <w:szCs w:val="36"/>
        </w:rPr>
      </w:pPr>
      <w:r w:rsidRPr="00323C43">
        <w:rPr>
          <w:sz w:val="36"/>
          <w:szCs w:val="36"/>
        </w:rPr>
        <w:t>Hardware and Software Requirements and Tools Used</w:t>
      </w:r>
    </w:p>
    <w:p w14:paraId="210574B2" w14:textId="1135A90A" w:rsidR="00323C43" w:rsidRPr="00323C43" w:rsidRDefault="00323C43" w:rsidP="00323C43">
      <w:pPr>
        <w:pStyle w:val="ListParagraph"/>
        <w:numPr>
          <w:ilvl w:val="0"/>
          <w:numId w:val="4"/>
        </w:numPr>
        <w:rPr>
          <w:sz w:val="24"/>
        </w:rPr>
      </w:pPr>
      <w:r w:rsidRPr="00323C43">
        <w:rPr>
          <w:sz w:val="24"/>
        </w:rPr>
        <w:t>Acer Aspire 5- i5 8</w:t>
      </w:r>
      <w:r w:rsidRPr="00323C43">
        <w:rPr>
          <w:sz w:val="24"/>
          <w:vertAlign w:val="superscript"/>
        </w:rPr>
        <w:t>th</w:t>
      </w:r>
      <w:r w:rsidRPr="00323C43">
        <w:rPr>
          <w:sz w:val="24"/>
        </w:rPr>
        <w:t xml:space="preserve"> generation, 8gb ram, NVidia mx130 integrated graphic,</w:t>
      </w:r>
    </w:p>
    <w:p w14:paraId="52A2AF09" w14:textId="51283D42" w:rsidR="00323C43" w:rsidRDefault="00323C43" w:rsidP="00323C43">
      <w:pPr>
        <w:pStyle w:val="ListParagraph"/>
        <w:numPr>
          <w:ilvl w:val="0"/>
          <w:numId w:val="4"/>
        </w:numPr>
        <w:rPr>
          <w:sz w:val="24"/>
        </w:rPr>
      </w:pPr>
      <w:proofErr w:type="spellStart"/>
      <w:r w:rsidRPr="00323C43">
        <w:rPr>
          <w:sz w:val="24"/>
        </w:rPr>
        <w:t>JuypterNotebook</w:t>
      </w:r>
      <w:proofErr w:type="spellEnd"/>
      <w:r w:rsidRPr="00323C43">
        <w:rPr>
          <w:sz w:val="24"/>
        </w:rPr>
        <w:t>/Google chrome</w:t>
      </w:r>
    </w:p>
    <w:p w14:paraId="0FC2F535" w14:textId="64229227" w:rsidR="00323C43" w:rsidRDefault="00323C43" w:rsidP="00323C43">
      <w:pPr>
        <w:pStyle w:val="ListParagraph"/>
        <w:numPr>
          <w:ilvl w:val="0"/>
          <w:numId w:val="4"/>
        </w:numPr>
        <w:rPr>
          <w:sz w:val="24"/>
        </w:rPr>
      </w:pPr>
      <w:r>
        <w:rPr>
          <w:sz w:val="24"/>
        </w:rPr>
        <w:t xml:space="preserve">Libraries and </w:t>
      </w:r>
      <w:proofErr w:type="spellStart"/>
      <w:r>
        <w:rPr>
          <w:sz w:val="24"/>
        </w:rPr>
        <w:t>packeges</w:t>
      </w:r>
      <w:proofErr w:type="spellEnd"/>
      <w:r>
        <w:rPr>
          <w:sz w:val="24"/>
        </w:rPr>
        <w:t xml:space="preserve"> used:</w:t>
      </w:r>
    </w:p>
    <w:p w14:paraId="724F6698" w14:textId="77777777" w:rsidR="002A1915" w:rsidRPr="002A1915" w:rsidRDefault="002A1915" w:rsidP="002A1915">
      <w:pPr>
        <w:pStyle w:val="ListParagraph"/>
        <w:rPr>
          <w:sz w:val="24"/>
        </w:rPr>
      </w:pPr>
      <w:r w:rsidRPr="002A1915">
        <w:rPr>
          <w:sz w:val="24"/>
        </w:rPr>
        <w:t>import pandas as pd</w:t>
      </w:r>
    </w:p>
    <w:p w14:paraId="6B1FD019"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numpy</w:t>
      </w:r>
      <w:proofErr w:type="spellEnd"/>
      <w:r w:rsidRPr="002A1915">
        <w:rPr>
          <w:sz w:val="24"/>
        </w:rPr>
        <w:t xml:space="preserve"> as </w:t>
      </w:r>
      <w:proofErr w:type="spellStart"/>
      <w:r w:rsidRPr="002A1915">
        <w:rPr>
          <w:sz w:val="24"/>
        </w:rPr>
        <w:t>np</w:t>
      </w:r>
      <w:proofErr w:type="spellEnd"/>
    </w:p>
    <w:p w14:paraId="3E7F4B17" w14:textId="77777777" w:rsidR="002A1915" w:rsidRPr="002A1915" w:rsidRDefault="002A1915" w:rsidP="002A1915">
      <w:pPr>
        <w:pStyle w:val="ListParagraph"/>
        <w:rPr>
          <w:sz w:val="24"/>
        </w:rPr>
      </w:pPr>
      <w:proofErr w:type="gramStart"/>
      <w:r w:rsidRPr="002A1915">
        <w:rPr>
          <w:sz w:val="24"/>
        </w:rPr>
        <w:t>import</w:t>
      </w:r>
      <w:proofErr w:type="gramEnd"/>
      <w:r w:rsidRPr="002A1915">
        <w:rPr>
          <w:sz w:val="24"/>
        </w:rPr>
        <w:t xml:space="preserve"> </w:t>
      </w:r>
      <w:proofErr w:type="spellStart"/>
      <w:r w:rsidRPr="002A1915">
        <w:rPr>
          <w:sz w:val="24"/>
        </w:rPr>
        <w:t>matplotlib.pyplot</w:t>
      </w:r>
      <w:proofErr w:type="spellEnd"/>
      <w:r w:rsidRPr="002A1915">
        <w:rPr>
          <w:sz w:val="24"/>
        </w:rPr>
        <w:t xml:space="preserve"> as </w:t>
      </w:r>
      <w:proofErr w:type="spellStart"/>
      <w:r w:rsidRPr="002A1915">
        <w:rPr>
          <w:sz w:val="24"/>
        </w:rPr>
        <w:t>plt</w:t>
      </w:r>
      <w:proofErr w:type="spellEnd"/>
    </w:p>
    <w:p w14:paraId="34707C82" w14:textId="77777777" w:rsidR="002A1915" w:rsidRPr="002A1915" w:rsidRDefault="002A1915" w:rsidP="002A1915">
      <w:pPr>
        <w:pStyle w:val="ListParagraph"/>
        <w:rPr>
          <w:sz w:val="24"/>
        </w:rPr>
      </w:pPr>
      <w:r w:rsidRPr="002A1915">
        <w:rPr>
          <w:sz w:val="24"/>
        </w:rPr>
        <w:t xml:space="preserve">import </w:t>
      </w:r>
      <w:proofErr w:type="spellStart"/>
      <w:r w:rsidRPr="002A1915">
        <w:rPr>
          <w:sz w:val="24"/>
        </w:rPr>
        <w:t>seaborn</w:t>
      </w:r>
      <w:proofErr w:type="spellEnd"/>
      <w:r w:rsidRPr="002A1915">
        <w:rPr>
          <w:sz w:val="24"/>
        </w:rPr>
        <w:t xml:space="preserve"> as </w:t>
      </w:r>
      <w:proofErr w:type="spellStart"/>
      <w:r w:rsidRPr="002A1915">
        <w:rPr>
          <w:sz w:val="24"/>
        </w:rPr>
        <w:t>sns</w:t>
      </w:r>
      <w:proofErr w:type="spellEnd"/>
    </w:p>
    <w:p w14:paraId="5A65682F" w14:textId="77777777" w:rsidR="002A1915" w:rsidRPr="002A1915" w:rsidRDefault="002A1915" w:rsidP="002A1915">
      <w:pPr>
        <w:pStyle w:val="ListParagraph"/>
        <w:rPr>
          <w:sz w:val="24"/>
        </w:rPr>
      </w:pPr>
      <w:r w:rsidRPr="002A1915">
        <w:rPr>
          <w:sz w:val="24"/>
        </w:rPr>
        <w:t xml:space="preserve">import warnings </w:t>
      </w:r>
    </w:p>
    <w:p w14:paraId="1D4DC8F9" w14:textId="54E79BD5" w:rsidR="002A1915" w:rsidRDefault="002A1915" w:rsidP="002A1915">
      <w:pPr>
        <w:pStyle w:val="ListParagraph"/>
        <w:rPr>
          <w:sz w:val="24"/>
        </w:rPr>
      </w:pPr>
      <w:proofErr w:type="spellStart"/>
      <w:proofErr w:type="gramStart"/>
      <w:r w:rsidRPr="002A1915">
        <w:rPr>
          <w:sz w:val="24"/>
        </w:rPr>
        <w:t>warnings.filterwarnings</w:t>
      </w:r>
      <w:proofErr w:type="spellEnd"/>
      <w:r w:rsidRPr="002A1915">
        <w:rPr>
          <w:sz w:val="24"/>
        </w:rPr>
        <w:t>(</w:t>
      </w:r>
      <w:proofErr w:type="gramEnd"/>
      <w:r w:rsidRPr="002A1915">
        <w:rPr>
          <w:sz w:val="24"/>
        </w:rPr>
        <w:t>"ignore")</w:t>
      </w:r>
    </w:p>
    <w:p w14:paraId="54522C32" w14:textId="29896E5E"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LabelEncoder</w:t>
      </w:r>
      <w:proofErr w:type="spellEnd"/>
    </w:p>
    <w:p w14:paraId="185BD8CE" w14:textId="31D6F2C5"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VarianceThreshold</w:t>
      </w:r>
      <w:proofErr w:type="spellEnd"/>
    </w:p>
    <w:p w14:paraId="1E2C3BB2" w14:textId="780B2013"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mutual_info_regression</w:t>
      </w:r>
      <w:proofErr w:type="spellEnd"/>
    </w:p>
    <w:p w14:paraId="5DDA7668" w14:textId="4111094E"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feature_selection</w:t>
      </w:r>
      <w:proofErr w:type="spellEnd"/>
      <w:r w:rsidRPr="002A1915">
        <w:rPr>
          <w:sz w:val="24"/>
        </w:rPr>
        <w:t xml:space="preserve"> import </w:t>
      </w:r>
      <w:proofErr w:type="spellStart"/>
      <w:r w:rsidRPr="002A1915">
        <w:rPr>
          <w:sz w:val="24"/>
        </w:rPr>
        <w:t>SelectPercentile</w:t>
      </w:r>
      <w:proofErr w:type="spellEnd"/>
    </w:p>
    <w:p w14:paraId="76B0D1B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StandardScaler</w:t>
      </w:r>
      <w:proofErr w:type="spellEnd"/>
    </w:p>
    <w:p w14:paraId="459EC06A" w14:textId="4812F549"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tatsmodels.stats.outliers_influence</w:t>
      </w:r>
      <w:proofErr w:type="spellEnd"/>
      <w:r w:rsidRPr="002A1915">
        <w:rPr>
          <w:sz w:val="24"/>
        </w:rPr>
        <w:t xml:space="preserve"> import </w:t>
      </w:r>
      <w:proofErr w:type="spellStart"/>
      <w:r w:rsidRPr="002A1915">
        <w:rPr>
          <w:sz w:val="24"/>
        </w:rPr>
        <w:t>variance_inflation_factor</w:t>
      </w:r>
      <w:proofErr w:type="spellEnd"/>
    </w:p>
    <w:p w14:paraId="1A58DD32" w14:textId="3FAC92A1"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preprocessing</w:t>
      </w:r>
      <w:proofErr w:type="spellEnd"/>
      <w:r w:rsidRPr="002A1915">
        <w:rPr>
          <w:sz w:val="24"/>
        </w:rPr>
        <w:t xml:space="preserve"> import </w:t>
      </w:r>
      <w:proofErr w:type="spellStart"/>
      <w:r w:rsidRPr="002A1915">
        <w:rPr>
          <w:sz w:val="24"/>
        </w:rPr>
        <w:t>power_transform</w:t>
      </w:r>
      <w:proofErr w:type="spellEnd"/>
    </w:p>
    <w:p w14:paraId="70ADC95B"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train_test_split</w:t>
      </w:r>
      <w:proofErr w:type="spellEnd"/>
    </w:p>
    <w:p w14:paraId="56128E09"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etrics</w:t>
      </w:r>
      <w:proofErr w:type="spellEnd"/>
      <w:r w:rsidRPr="002A1915">
        <w:rPr>
          <w:sz w:val="24"/>
        </w:rPr>
        <w:t xml:space="preserve"> import </w:t>
      </w:r>
      <w:proofErr w:type="spellStart"/>
      <w:r w:rsidRPr="002A1915">
        <w:rPr>
          <w:sz w:val="24"/>
        </w:rPr>
        <w:t>mean_squared_error</w:t>
      </w:r>
      <w:proofErr w:type="spellEnd"/>
      <w:r w:rsidRPr="002A1915">
        <w:rPr>
          <w:sz w:val="24"/>
        </w:rPr>
        <w:t xml:space="preserve">, </w:t>
      </w:r>
      <w:proofErr w:type="spellStart"/>
      <w:r w:rsidRPr="002A1915">
        <w:rPr>
          <w:sz w:val="24"/>
        </w:rPr>
        <w:t>mean_absolute_error</w:t>
      </w:r>
      <w:proofErr w:type="spellEnd"/>
      <w:r w:rsidRPr="002A1915">
        <w:rPr>
          <w:sz w:val="24"/>
        </w:rPr>
        <w:t>, r2_score</w:t>
      </w:r>
    </w:p>
    <w:p w14:paraId="20DFD15A"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linear_model</w:t>
      </w:r>
      <w:proofErr w:type="spellEnd"/>
      <w:r w:rsidRPr="002A1915">
        <w:rPr>
          <w:sz w:val="24"/>
        </w:rPr>
        <w:t xml:space="preserve"> import </w:t>
      </w:r>
      <w:proofErr w:type="spellStart"/>
      <w:r w:rsidRPr="002A1915">
        <w:rPr>
          <w:sz w:val="24"/>
        </w:rPr>
        <w:t>LinearRegression</w:t>
      </w:r>
      <w:proofErr w:type="spellEnd"/>
    </w:p>
    <w:p w14:paraId="456F3A9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tree</w:t>
      </w:r>
      <w:proofErr w:type="spellEnd"/>
      <w:r w:rsidRPr="002A1915">
        <w:rPr>
          <w:sz w:val="24"/>
        </w:rPr>
        <w:t xml:space="preserve"> import </w:t>
      </w:r>
      <w:proofErr w:type="spellStart"/>
      <w:r w:rsidRPr="002A1915">
        <w:rPr>
          <w:sz w:val="24"/>
        </w:rPr>
        <w:t>DecisionTreeRegressor</w:t>
      </w:r>
      <w:proofErr w:type="spellEnd"/>
    </w:p>
    <w:p w14:paraId="57289FD4"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neighbors</w:t>
      </w:r>
      <w:proofErr w:type="spellEnd"/>
      <w:r w:rsidRPr="002A1915">
        <w:rPr>
          <w:sz w:val="24"/>
        </w:rPr>
        <w:t xml:space="preserve"> import </w:t>
      </w:r>
      <w:proofErr w:type="spellStart"/>
      <w:r w:rsidRPr="002A1915">
        <w:rPr>
          <w:sz w:val="24"/>
        </w:rPr>
        <w:t>KNeighborsRegressor</w:t>
      </w:r>
      <w:proofErr w:type="spellEnd"/>
    </w:p>
    <w:p w14:paraId="4C887F73"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RandomForestRegressor</w:t>
      </w:r>
      <w:proofErr w:type="spellEnd"/>
    </w:p>
    <w:p w14:paraId="2B8E4D26"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ExtraTreesRegressor</w:t>
      </w:r>
      <w:proofErr w:type="spellEnd"/>
    </w:p>
    <w:p w14:paraId="0D3273A3" w14:textId="77777777" w:rsidR="002A1915" w:rsidRPr="002A1915" w:rsidRDefault="002A1915" w:rsidP="002A1915">
      <w:pPr>
        <w:pStyle w:val="ListParagraph"/>
        <w:rPr>
          <w:sz w:val="24"/>
        </w:rPr>
      </w:pPr>
      <w:r w:rsidRPr="002A1915">
        <w:rPr>
          <w:sz w:val="24"/>
        </w:rPr>
        <w:t xml:space="preserve">from </w:t>
      </w:r>
      <w:proofErr w:type="spellStart"/>
      <w:r w:rsidRPr="002A1915">
        <w:rPr>
          <w:sz w:val="24"/>
        </w:rPr>
        <w:t>sklearn.svm</w:t>
      </w:r>
      <w:proofErr w:type="spellEnd"/>
      <w:r w:rsidRPr="002A1915">
        <w:rPr>
          <w:sz w:val="24"/>
        </w:rPr>
        <w:t xml:space="preserve"> import SVR</w:t>
      </w:r>
    </w:p>
    <w:p w14:paraId="638AFCF8"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cross_val_score</w:t>
      </w:r>
      <w:proofErr w:type="spellEnd"/>
    </w:p>
    <w:p w14:paraId="66179E3E"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BaggingRegressor</w:t>
      </w:r>
      <w:proofErr w:type="spellEnd"/>
    </w:p>
    <w:p w14:paraId="331E9CCC" w14:textId="77777777" w:rsidR="002A1915" w:rsidRP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AdaBoostRegressor</w:t>
      </w:r>
      <w:proofErr w:type="spellEnd"/>
    </w:p>
    <w:p w14:paraId="5A81FCE8" w14:textId="09029A00"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ensemble</w:t>
      </w:r>
      <w:proofErr w:type="spellEnd"/>
      <w:r w:rsidRPr="002A1915">
        <w:rPr>
          <w:sz w:val="24"/>
        </w:rPr>
        <w:t xml:space="preserve"> import </w:t>
      </w:r>
      <w:proofErr w:type="spellStart"/>
      <w:r w:rsidRPr="002A1915">
        <w:rPr>
          <w:sz w:val="24"/>
        </w:rPr>
        <w:t>GradientBoostingRegressor</w:t>
      </w:r>
      <w:proofErr w:type="spellEnd"/>
    </w:p>
    <w:p w14:paraId="43DAA94C" w14:textId="3E7BC153" w:rsidR="002A1915" w:rsidRDefault="002A1915" w:rsidP="002A1915">
      <w:pPr>
        <w:pStyle w:val="ListParagraph"/>
        <w:rPr>
          <w:sz w:val="24"/>
        </w:rPr>
      </w:pPr>
      <w:proofErr w:type="gramStart"/>
      <w:r w:rsidRPr="002A1915">
        <w:rPr>
          <w:sz w:val="24"/>
        </w:rPr>
        <w:t>from</w:t>
      </w:r>
      <w:proofErr w:type="gramEnd"/>
      <w:r w:rsidRPr="002A1915">
        <w:rPr>
          <w:sz w:val="24"/>
        </w:rPr>
        <w:t xml:space="preserve"> </w:t>
      </w:r>
      <w:proofErr w:type="spellStart"/>
      <w:r w:rsidRPr="002A1915">
        <w:rPr>
          <w:sz w:val="24"/>
        </w:rPr>
        <w:t>sklearn.model_selection</w:t>
      </w:r>
      <w:proofErr w:type="spellEnd"/>
      <w:r w:rsidRPr="002A1915">
        <w:rPr>
          <w:sz w:val="24"/>
        </w:rPr>
        <w:t xml:space="preserve"> import </w:t>
      </w:r>
      <w:proofErr w:type="spellStart"/>
      <w:r w:rsidRPr="002A1915">
        <w:rPr>
          <w:sz w:val="24"/>
        </w:rPr>
        <w:t>GridSearchCV</w:t>
      </w:r>
      <w:proofErr w:type="spellEnd"/>
    </w:p>
    <w:p w14:paraId="352755BD" w14:textId="77777777" w:rsidR="002A1915" w:rsidRDefault="002A1915" w:rsidP="002A1915">
      <w:pPr>
        <w:pStyle w:val="ListParagraph"/>
        <w:rPr>
          <w:sz w:val="24"/>
        </w:rPr>
      </w:pPr>
    </w:p>
    <w:p w14:paraId="2FFDACB2" w14:textId="77777777" w:rsidR="002A1915" w:rsidRDefault="002A1915" w:rsidP="002A1915">
      <w:pPr>
        <w:pStyle w:val="ListParagraph"/>
        <w:rPr>
          <w:sz w:val="24"/>
        </w:rPr>
      </w:pPr>
    </w:p>
    <w:p w14:paraId="4A71C6D8" w14:textId="74B5BECB" w:rsidR="00677119" w:rsidRDefault="00677119" w:rsidP="00323C43">
      <w:pPr>
        <w:rPr>
          <w:sz w:val="24"/>
        </w:rPr>
      </w:pPr>
      <w:r>
        <w:rPr>
          <w:sz w:val="24"/>
        </w:rPr>
        <w:t xml:space="preserve">the library used here is </w:t>
      </w:r>
      <w:proofErr w:type="spellStart"/>
      <w:r>
        <w:rPr>
          <w:sz w:val="24"/>
        </w:rPr>
        <w:t>sklearn</w:t>
      </w:r>
      <w:proofErr w:type="spellEnd"/>
      <w:r>
        <w:rPr>
          <w:sz w:val="24"/>
        </w:rPr>
        <w:t>,</w:t>
      </w:r>
      <w:r w:rsidR="002A1915">
        <w:rPr>
          <w:sz w:val="24"/>
        </w:rPr>
        <w:t xml:space="preserve"> </w:t>
      </w:r>
      <w:proofErr w:type="spellStart"/>
      <w:r>
        <w:rPr>
          <w:sz w:val="24"/>
        </w:rPr>
        <w:t>numpy</w:t>
      </w:r>
      <w:proofErr w:type="spellEnd"/>
      <w:r>
        <w:rPr>
          <w:sz w:val="24"/>
        </w:rPr>
        <w:t>,</w:t>
      </w:r>
      <w:r w:rsidR="002A1915">
        <w:rPr>
          <w:sz w:val="24"/>
        </w:rPr>
        <w:t xml:space="preserve"> </w:t>
      </w:r>
      <w:proofErr w:type="spellStart"/>
      <w:r>
        <w:rPr>
          <w:sz w:val="24"/>
        </w:rPr>
        <w:t>matplotlib</w:t>
      </w:r>
      <w:proofErr w:type="spellEnd"/>
      <w:r>
        <w:rPr>
          <w:sz w:val="24"/>
        </w:rPr>
        <w:t>,</w:t>
      </w:r>
      <w:r w:rsidR="002A1915">
        <w:rPr>
          <w:sz w:val="24"/>
        </w:rPr>
        <w:t xml:space="preserve"> </w:t>
      </w:r>
      <w:r>
        <w:rPr>
          <w:sz w:val="24"/>
        </w:rPr>
        <w:t xml:space="preserve">pandas and seaborn. The </w:t>
      </w:r>
      <w:proofErr w:type="spellStart"/>
      <w:r>
        <w:rPr>
          <w:sz w:val="24"/>
        </w:rPr>
        <w:t>matpotplotlib</w:t>
      </w:r>
      <w:proofErr w:type="spellEnd"/>
      <w:r>
        <w:rPr>
          <w:sz w:val="24"/>
        </w:rPr>
        <w:t xml:space="preserve"> and </w:t>
      </w:r>
      <w:proofErr w:type="spellStart"/>
      <w:r>
        <w:rPr>
          <w:sz w:val="24"/>
        </w:rPr>
        <w:t>seaborn</w:t>
      </w:r>
      <w:proofErr w:type="spellEnd"/>
      <w:r>
        <w:rPr>
          <w:sz w:val="24"/>
        </w:rPr>
        <w:t xml:space="preserve"> library has been used to make charts to visualize and understand the problem, correlation, outliers and many other things, the pandas and </w:t>
      </w:r>
      <w:r w:rsidR="002A1915">
        <w:rPr>
          <w:sz w:val="24"/>
        </w:rPr>
        <w:t>NumPy</w:t>
      </w:r>
      <w:r>
        <w:rPr>
          <w:sz w:val="24"/>
        </w:rPr>
        <w:t xml:space="preserve"> library is used to </w:t>
      </w:r>
      <w:r w:rsidR="002A1915">
        <w:rPr>
          <w:sz w:val="24"/>
        </w:rPr>
        <w:t>handle</w:t>
      </w:r>
      <w:r>
        <w:rPr>
          <w:sz w:val="24"/>
        </w:rPr>
        <w:t xml:space="preserve"> dataset and perform various tasks. The seaborn library is used for model building and cross validation of the models. </w:t>
      </w:r>
    </w:p>
    <w:p w14:paraId="21702A0E" w14:textId="33042BB8" w:rsidR="00677119" w:rsidRDefault="00677119" w:rsidP="00323C43">
      <w:pPr>
        <w:rPr>
          <w:sz w:val="24"/>
        </w:rPr>
      </w:pPr>
    </w:p>
    <w:p w14:paraId="7575116F" w14:textId="77777777" w:rsidR="00A75D09" w:rsidRDefault="00A75D09" w:rsidP="00677119">
      <w:pPr>
        <w:pStyle w:val="ListParagraph"/>
        <w:jc w:val="center"/>
        <w:rPr>
          <w:b/>
          <w:bCs/>
          <w:sz w:val="40"/>
          <w:szCs w:val="40"/>
        </w:rPr>
      </w:pPr>
    </w:p>
    <w:p w14:paraId="2F45ECEE" w14:textId="77777777" w:rsidR="00A75D09" w:rsidRDefault="00A75D09" w:rsidP="00677119">
      <w:pPr>
        <w:pStyle w:val="ListParagraph"/>
        <w:jc w:val="center"/>
        <w:rPr>
          <w:b/>
          <w:bCs/>
          <w:sz w:val="40"/>
          <w:szCs w:val="40"/>
        </w:rPr>
      </w:pPr>
    </w:p>
    <w:p w14:paraId="362AE21E" w14:textId="272AC7F6" w:rsidR="00677119" w:rsidRDefault="00677119" w:rsidP="00677119">
      <w:pPr>
        <w:pStyle w:val="ListParagraph"/>
        <w:jc w:val="center"/>
        <w:rPr>
          <w:b/>
          <w:bCs/>
          <w:sz w:val="40"/>
          <w:szCs w:val="40"/>
        </w:rPr>
      </w:pPr>
      <w:r>
        <w:rPr>
          <w:b/>
          <w:bCs/>
          <w:sz w:val="40"/>
          <w:szCs w:val="40"/>
        </w:rPr>
        <w:t xml:space="preserve">Model/s Development and Evaluation </w:t>
      </w:r>
    </w:p>
    <w:p w14:paraId="420E0C82" w14:textId="640DF37B" w:rsidR="00677119" w:rsidRDefault="00677119" w:rsidP="00323C43">
      <w:pPr>
        <w:rPr>
          <w:sz w:val="24"/>
        </w:rPr>
      </w:pPr>
      <w:r>
        <w:rPr>
          <w:sz w:val="24"/>
        </w:rPr>
        <w:t xml:space="preserve">The approach to solve this problem was to </w:t>
      </w:r>
      <w:r w:rsidR="0028442C">
        <w:rPr>
          <w:sz w:val="24"/>
        </w:rPr>
        <w:t xml:space="preserve">get the domain knowledge to understand the data better. Which values can be the part of the data and which is not? After exploring the </w:t>
      </w:r>
      <w:r w:rsidR="004600EF">
        <w:rPr>
          <w:sz w:val="24"/>
        </w:rPr>
        <w:t>data,</w:t>
      </w:r>
      <w:r w:rsidR="0028442C">
        <w:rPr>
          <w:sz w:val="24"/>
        </w:rPr>
        <w:t xml:space="preserve"> it is found that though the data has</w:t>
      </w:r>
      <w:r w:rsidR="002A1915">
        <w:rPr>
          <w:sz w:val="24"/>
        </w:rPr>
        <w:t xml:space="preserve"> </w:t>
      </w:r>
      <w:r w:rsidR="007669CC">
        <w:rPr>
          <w:sz w:val="24"/>
        </w:rPr>
        <w:t>no</w:t>
      </w:r>
      <w:r w:rsidR="0028442C">
        <w:rPr>
          <w:sz w:val="24"/>
        </w:rPr>
        <w:t xml:space="preserve"> missing value. It has extreme outliers and unrealistic value. </w:t>
      </w:r>
      <w:r w:rsidR="007669CC">
        <w:rPr>
          <w:sz w:val="24"/>
        </w:rPr>
        <w:t xml:space="preserve">We used Z-Score method to remove outliers. </w:t>
      </w:r>
      <w:r w:rsidR="002A1915">
        <w:rPr>
          <w:sz w:val="24"/>
        </w:rPr>
        <w:t>T</w:t>
      </w:r>
      <w:r w:rsidR="0028442C">
        <w:rPr>
          <w:sz w:val="24"/>
        </w:rPr>
        <w:t xml:space="preserve">here </w:t>
      </w:r>
      <w:r w:rsidR="00384078">
        <w:rPr>
          <w:sz w:val="24"/>
        </w:rPr>
        <w:t>was</w:t>
      </w:r>
      <w:r w:rsidR="0028442C">
        <w:rPr>
          <w:sz w:val="24"/>
        </w:rPr>
        <w:t xml:space="preserve"> some skewness in the data, power transform method has been used so it dealt skewness. </w:t>
      </w:r>
      <w:r w:rsidR="00C67855">
        <w:rPr>
          <w:sz w:val="24"/>
        </w:rPr>
        <w:t xml:space="preserve">To check the accuracy, mean square error, mean absolute error, r2 score was used also for cross validation </w:t>
      </w:r>
      <w:proofErr w:type="spellStart"/>
      <w:r w:rsidR="00C67855">
        <w:rPr>
          <w:sz w:val="24"/>
        </w:rPr>
        <w:t>cross_val</w:t>
      </w:r>
      <w:proofErr w:type="spellEnd"/>
      <w:r w:rsidR="00C67855">
        <w:rPr>
          <w:sz w:val="24"/>
        </w:rPr>
        <w:t xml:space="preserve"> _score is used</w:t>
      </w:r>
    </w:p>
    <w:p w14:paraId="0AC69F79" w14:textId="6AF71887" w:rsidR="004600EF" w:rsidRDefault="004600EF" w:rsidP="00323C43">
      <w:pPr>
        <w:rPr>
          <w:b/>
          <w:bCs/>
          <w:sz w:val="24"/>
        </w:rPr>
      </w:pPr>
      <w:proofErr w:type="spellStart"/>
      <w:r w:rsidRPr="004600EF">
        <w:rPr>
          <w:b/>
          <w:bCs/>
          <w:sz w:val="24"/>
        </w:rPr>
        <w:t>Algoritham</w:t>
      </w:r>
      <w:proofErr w:type="spellEnd"/>
      <w:r w:rsidRPr="004600EF">
        <w:rPr>
          <w:b/>
          <w:bCs/>
          <w:sz w:val="24"/>
        </w:rPr>
        <w:t xml:space="preserve"> used for </w:t>
      </w:r>
      <w:proofErr w:type="spellStart"/>
      <w:r w:rsidRPr="004600EF">
        <w:rPr>
          <w:b/>
          <w:bCs/>
          <w:sz w:val="24"/>
        </w:rPr>
        <w:t>Traning</w:t>
      </w:r>
      <w:proofErr w:type="spellEnd"/>
      <w:r w:rsidRPr="004600EF">
        <w:rPr>
          <w:b/>
          <w:bCs/>
          <w:sz w:val="24"/>
        </w:rPr>
        <w:t xml:space="preserve"> and testing:</w:t>
      </w:r>
    </w:p>
    <w:p w14:paraId="4A577CFB"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train_test_split</w:t>
      </w:r>
      <w:proofErr w:type="spellEnd"/>
    </w:p>
    <w:p w14:paraId="19628D11"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etrics</w:t>
      </w:r>
      <w:proofErr w:type="spellEnd"/>
      <w:r w:rsidRPr="00C67855">
        <w:rPr>
          <w:sz w:val="24"/>
        </w:rPr>
        <w:t xml:space="preserve"> import </w:t>
      </w:r>
      <w:proofErr w:type="spellStart"/>
      <w:r w:rsidRPr="00C67855">
        <w:rPr>
          <w:sz w:val="24"/>
        </w:rPr>
        <w:t>mean_squared_error</w:t>
      </w:r>
      <w:proofErr w:type="spellEnd"/>
      <w:r w:rsidRPr="00C67855">
        <w:rPr>
          <w:sz w:val="24"/>
        </w:rPr>
        <w:t xml:space="preserve">, </w:t>
      </w:r>
      <w:proofErr w:type="spellStart"/>
      <w:r w:rsidRPr="00C67855">
        <w:rPr>
          <w:sz w:val="24"/>
        </w:rPr>
        <w:t>mean_absolute_error</w:t>
      </w:r>
      <w:proofErr w:type="spellEnd"/>
      <w:r w:rsidRPr="00C67855">
        <w:rPr>
          <w:sz w:val="24"/>
        </w:rPr>
        <w:t>, r2_score</w:t>
      </w:r>
    </w:p>
    <w:p w14:paraId="74CA7D85"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linear_model</w:t>
      </w:r>
      <w:proofErr w:type="spellEnd"/>
      <w:r w:rsidRPr="00C67855">
        <w:rPr>
          <w:sz w:val="24"/>
        </w:rPr>
        <w:t xml:space="preserve"> import </w:t>
      </w:r>
      <w:proofErr w:type="spellStart"/>
      <w:r w:rsidRPr="00C67855">
        <w:rPr>
          <w:sz w:val="24"/>
        </w:rPr>
        <w:t>LinearRegression</w:t>
      </w:r>
      <w:proofErr w:type="spellEnd"/>
    </w:p>
    <w:p w14:paraId="173E47F0"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tree</w:t>
      </w:r>
      <w:proofErr w:type="spellEnd"/>
      <w:r w:rsidRPr="00C67855">
        <w:rPr>
          <w:sz w:val="24"/>
        </w:rPr>
        <w:t xml:space="preserve"> import </w:t>
      </w:r>
      <w:proofErr w:type="spellStart"/>
      <w:r w:rsidRPr="00C67855">
        <w:rPr>
          <w:sz w:val="24"/>
        </w:rPr>
        <w:t>DecisionTreeRegressor</w:t>
      </w:r>
      <w:proofErr w:type="spellEnd"/>
    </w:p>
    <w:p w14:paraId="4B5A75F6"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neighbors</w:t>
      </w:r>
      <w:proofErr w:type="spellEnd"/>
      <w:r w:rsidRPr="00C67855">
        <w:rPr>
          <w:sz w:val="24"/>
        </w:rPr>
        <w:t xml:space="preserve"> import </w:t>
      </w:r>
      <w:proofErr w:type="spellStart"/>
      <w:r w:rsidRPr="00C67855">
        <w:rPr>
          <w:sz w:val="24"/>
        </w:rPr>
        <w:t>KNeighborsRegressor</w:t>
      </w:r>
      <w:proofErr w:type="spellEnd"/>
    </w:p>
    <w:p w14:paraId="686C4BE9"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RandomForestRegressor</w:t>
      </w:r>
      <w:proofErr w:type="spellEnd"/>
    </w:p>
    <w:p w14:paraId="1DA918EA"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ExtraTreesRegressor</w:t>
      </w:r>
      <w:proofErr w:type="spellEnd"/>
    </w:p>
    <w:p w14:paraId="7B2D98BA" w14:textId="77777777" w:rsidR="00C67855" w:rsidRPr="00C67855" w:rsidRDefault="00C67855" w:rsidP="00C67855">
      <w:pPr>
        <w:rPr>
          <w:sz w:val="24"/>
        </w:rPr>
      </w:pPr>
      <w:r w:rsidRPr="00C67855">
        <w:rPr>
          <w:sz w:val="24"/>
        </w:rPr>
        <w:t xml:space="preserve">from </w:t>
      </w:r>
      <w:proofErr w:type="spellStart"/>
      <w:r w:rsidRPr="00C67855">
        <w:rPr>
          <w:sz w:val="24"/>
        </w:rPr>
        <w:t>sklearn.svm</w:t>
      </w:r>
      <w:proofErr w:type="spellEnd"/>
      <w:r w:rsidRPr="00C67855">
        <w:rPr>
          <w:sz w:val="24"/>
        </w:rPr>
        <w:t xml:space="preserve"> import SVR</w:t>
      </w:r>
    </w:p>
    <w:p w14:paraId="1F4921F7"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cross_val_score</w:t>
      </w:r>
      <w:proofErr w:type="spellEnd"/>
    </w:p>
    <w:p w14:paraId="53A8C716"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BaggingRegressor</w:t>
      </w:r>
      <w:proofErr w:type="spellEnd"/>
    </w:p>
    <w:p w14:paraId="0CEA8657" w14:textId="77777777"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AdaBoostRegressor</w:t>
      </w:r>
      <w:proofErr w:type="spellEnd"/>
    </w:p>
    <w:p w14:paraId="2474EC0E" w14:textId="08101BBC"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ensemble</w:t>
      </w:r>
      <w:proofErr w:type="spellEnd"/>
      <w:r w:rsidRPr="00C67855">
        <w:rPr>
          <w:sz w:val="24"/>
        </w:rPr>
        <w:t xml:space="preserve"> import </w:t>
      </w:r>
      <w:proofErr w:type="spellStart"/>
      <w:r w:rsidRPr="00C67855">
        <w:rPr>
          <w:sz w:val="24"/>
        </w:rPr>
        <w:t>GradientBoostingRegressor</w:t>
      </w:r>
      <w:proofErr w:type="spellEnd"/>
    </w:p>
    <w:p w14:paraId="6D04C1F4" w14:textId="4157491E" w:rsidR="00C67855" w:rsidRPr="00C67855" w:rsidRDefault="00C67855" w:rsidP="00C67855">
      <w:pPr>
        <w:rPr>
          <w:sz w:val="24"/>
        </w:rPr>
      </w:pPr>
      <w:proofErr w:type="gramStart"/>
      <w:r w:rsidRPr="00C67855">
        <w:rPr>
          <w:sz w:val="24"/>
        </w:rPr>
        <w:t>from</w:t>
      </w:r>
      <w:proofErr w:type="gramEnd"/>
      <w:r w:rsidRPr="00C67855">
        <w:rPr>
          <w:sz w:val="24"/>
        </w:rPr>
        <w:t xml:space="preserve"> </w:t>
      </w:r>
      <w:proofErr w:type="spellStart"/>
      <w:r w:rsidRPr="00C67855">
        <w:rPr>
          <w:sz w:val="24"/>
        </w:rPr>
        <w:t>sklearn.model_selection</w:t>
      </w:r>
      <w:proofErr w:type="spellEnd"/>
      <w:r w:rsidRPr="00C67855">
        <w:rPr>
          <w:sz w:val="24"/>
        </w:rPr>
        <w:t xml:space="preserve"> import </w:t>
      </w:r>
      <w:proofErr w:type="spellStart"/>
      <w:r w:rsidRPr="00C67855">
        <w:rPr>
          <w:sz w:val="24"/>
        </w:rPr>
        <w:t>GridSearchCV</w:t>
      </w:r>
      <w:proofErr w:type="spellEnd"/>
    </w:p>
    <w:p w14:paraId="38807281" w14:textId="77777777" w:rsidR="00C67855" w:rsidRDefault="00C67855" w:rsidP="00323C43">
      <w:pPr>
        <w:rPr>
          <w:b/>
          <w:bCs/>
          <w:sz w:val="24"/>
        </w:rPr>
      </w:pPr>
    </w:p>
    <w:p w14:paraId="7D53B02D" w14:textId="77777777" w:rsidR="00C67855" w:rsidRDefault="00C67855" w:rsidP="00323C43">
      <w:pPr>
        <w:rPr>
          <w:b/>
          <w:bCs/>
          <w:sz w:val="24"/>
        </w:rPr>
      </w:pPr>
    </w:p>
    <w:p w14:paraId="60E794CB" w14:textId="77777777" w:rsidR="00C67855" w:rsidRDefault="00C67855" w:rsidP="00323C43">
      <w:pPr>
        <w:rPr>
          <w:b/>
          <w:bCs/>
          <w:sz w:val="24"/>
        </w:rPr>
      </w:pPr>
    </w:p>
    <w:p w14:paraId="628F15E0" w14:textId="77777777" w:rsidR="00C67855" w:rsidRDefault="00C67855" w:rsidP="00323C43">
      <w:pPr>
        <w:rPr>
          <w:b/>
          <w:bCs/>
          <w:sz w:val="24"/>
        </w:rPr>
      </w:pPr>
    </w:p>
    <w:p w14:paraId="1086B651" w14:textId="77777777" w:rsidR="00C67855" w:rsidRDefault="00C67855" w:rsidP="00323C43">
      <w:pPr>
        <w:rPr>
          <w:b/>
          <w:bCs/>
          <w:sz w:val="24"/>
        </w:rPr>
      </w:pPr>
    </w:p>
    <w:p w14:paraId="5CA02221" w14:textId="77777777" w:rsidR="00C67855" w:rsidRDefault="00C67855" w:rsidP="00323C43">
      <w:pPr>
        <w:rPr>
          <w:b/>
          <w:bCs/>
          <w:sz w:val="24"/>
        </w:rPr>
      </w:pPr>
    </w:p>
    <w:p w14:paraId="7BDAF089" w14:textId="77777777" w:rsidR="00A75D09" w:rsidRDefault="00A75D09" w:rsidP="00323C43">
      <w:pPr>
        <w:rPr>
          <w:b/>
          <w:bCs/>
          <w:sz w:val="24"/>
        </w:rPr>
      </w:pPr>
    </w:p>
    <w:p w14:paraId="66E701B4" w14:textId="289CC8B3" w:rsidR="004600EF" w:rsidRDefault="004600EF" w:rsidP="00323C43">
      <w:pPr>
        <w:rPr>
          <w:b/>
          <w:bCs/>
          <w:sz w:val="24"/>
        </w:rPr>
      </w:pPr>
      <w:r>
        <w:rPr>
          <w:b/>
          <w:bCs/>
          <w:sz w:val="24"/>
        </w:rPr>
        <w:lastRenderedPageBreak/>
        <w:t>Performance of the model:</w:t>
      </w:r>
    </w:p>
    <w:p w14:paraId="4EA749A5" w14:textId="77777777" w:rsidR="00FC1569" w:rsidRDefault="00FC1569" w:rsidP="00323C43">
      <w:pPr>
        <w:rPr>
          <w:b/>
          <w:bCs/>
          <w:sz w:val="24"/>
        </w:rPr>
      </w:pPr>
    </w:p>
    <w:p w14:paraId="5AD283A2" w14:textId="32426E7A" w:rsidR="004600EF" w:rsidRDefault="00C67855" w:rsidP="00323C43">
      <w:pPr>
        <w:rPr>
          <w:sz w:val="24"/>
        </w:rPr>
      </w:pPr>
      <w:r>
        <w:rPr>
          <w:noProof/>
          <w:sz w:val="24"/>
          <w:lang w:eastAsia="en-IN"/>
        </w:rPr>
        <w:drawing>
          <wp:inline distT="0" distB="0" distL="0" distR="0" wp14:anchorId="13846F1C" wp14:editId="6505EA04">
            <wp:extent cx="5731510" cy="540774"/>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rotWithShape="1">
                    <a:blip r:embed="rId6">
                      <a:extLst>
                        <a:ext uri="{28A0092B-C50C-407E-A947-70E740481C1C}">
                          <a14:useLocalDpi xmlns:a14="http://schemas.microsoft.com/office/drawing/2010/main" val="0"/>
                        </a:ext>
                      </a:extLst>
                    </a:blip>
                    <a:srcRect b="76338"/>
                    <a:stretch/>
                  </pic:blipFill>
                  <pic:spPr bwMode="auto">
                    <a:xfrm>
                      <a:off x="0" y="0"/>
                      <a:ext cx="5731510" cy="540774"/>
                    </a:xfrm>
                    <a:prstGeom prst="rect">
                      <a:avLst/>
                    </a:prstGeom>
                    <a:ln>
                      <a:noFill/>
                    </a:ln>
                    <a:extLst>
                      <a:ext uri="{53640926-AAD7-44D8-BBD7-CCE9431645EC}">
                        <a14:shadowObscured xmlns:a14="http://schemas.microsoft.com/office/drawing/2010/main"/>
                      </a:ext>
                    </a:extLst>
                  </pic:spPr>
                </pic:pic>
              </a:graphicData>
            </a:graphic>
          </wp:inline>
        </w:drawing>
      </w:r>
    </w:p>
    <w:p w14:paraId="39951A42" w14:textId="6CED2976" w:rsidR="00EF7EF8" w:rsidRDefault="00EF7EF8" w:rsidP="00323C43">
      <w:pPr>
        <w:rPr>
          <w:sz w:val="24"/>
        </w:rPr>
      </w:pPr>
      <w:r>
        <w:rPr>
          <w:sz w:val="24"/>
        </w:rPr>
        <w:t>By the train test split method</w:t>
      </w:r>
      <w:r w:rsidR="003E23B6">
        <w:rPr>
          <w:sz w:val="24"/>
        </w:rPr>
        <w:t>,</w:t>
      </w:r>
      <w:r>
        <w:rPr>
          <w:sz w:val="24"/>
        </w:rPr>
        <w:t xml:space="preserve"> 70 percent of the data has been taken for the model building while 30 percent of the data has been reserved for checking the </w:t>
      </w:r>
      <w:r w:rsidR="003E23B6">
        <w:rPr>
          <w:sz w:val="24"/>
        </w:rPr>
        <w:t>model's performance</w:t>
      </w:r>
      <w:r>
        <w:rPr>
          <w:sz w:val="24"/>
        </w:rPr>
        <w:t>.</w:t>
      </w:r>
    </w:p>
    <w:p w14:paraId="583E3F3B" w14:textId="77777777" w:rsidR="00FC1569" w:rsidRDefault="00FC1569" w:rsidP="00323C43">
      <w:pPr>
        <w:rPr>
          <w:sz w:val="24"/>
        </w:rPr>
      </w:pPr>
    </w:p>
    <w:p w14:paraId="279EC749" w14:textId="77777777" w:rsidR="00FC1569" w:rsidRDefault="00FC1569" w:rsidP="00323C43">
      <w:pPr>
        <w:rPr>
          <w:sz w:val="24"/>
        </w:rPr>
      </w:pPr>
    </w:p>
    <w:p w14:paraId="351FDCA6" w14:textId="10F87B4C" w:rsidR="00EF7EF8" w:rsidRDefault="00EF7EF8" w:rsidP="00323C43">
      <w:pPr>
        <w:rPr>
          <w:sz w:val="24"/>
        </w:rPr>
      </w:pPr>
      <w:r>
        <w:rPr>
          <w:noProof/>
          <w:sz w:val="24"/>
          <w:lang w:eastAsia="en-IN"/>
        </w:rPr>
        <w:drawing>
          <wp:inline distT="0" distB="0" distL="0" distR="0" wp14:anchorId="7C8197E8" wp14:editId="6B7C7B07">
            <wp:extent cx="5860026" cy="160591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rotWithShape="1">
                    <a:blip r:embed="rId6">
                      <a:extLst>
                        <a:ext uri="{28A0092B-C50C-407E-A947-70E740481C1C}">
                          <a14:useLocalDpi xmlns:a14="http://schemas.microsoft.com/office/drawing/2010/main" val="0"/>
                        </a:ext>
                      </a:extLst>
                    </a:blip>
                    <a:srcRect t="24840"/>
                    <a:stretch/>
                  </pic:blipFill>
                  <pic:spPr bwMode="auto">
                    <a:xfrm>
                      <a:off x="0" y="0"/>
                      <a:ext cx="5882670" cy="1612120"/>
                    </a:xfrm>
                    <a:prstGeom prst="rect">
                      <a:avLst/>
                    </a:prstGeom>
                    <a:ln>
                      <a:noFill/>
                    </a:ln>
                    <a:extLst>
                      <a:ext uri="{53640926-AAD7-44D8-BBD7-CCE9431645EC}">
                        <a14:shadowObscured xmlns:a14="http://schemas.microsoft.com/office/drawing/2010/main"/>
                      </a:ext>
                    </a:extLst>
                  </pic:spPr>
                </pic:pic>
              </a:graphicData>
            </a:graphic>
          </wp:inline>
        </w:drawing>
      </w:r>
    </w:p>
    <w:p w14:paraId="1C50FEA1" w14:textId="77777777" w:rsidR="00FC1569" w:rsidRDefault="00FC1569" w:rsidP="00323C43">
      <w:pPr>
        <w:rPr>
          <w:sz w:val="24"/>
        </w:rPr>
      </w:pPr>
    </w:p>
    <w:p w14:paraId="580C8F74" w14:textId="4D506EE2" w:rsidR="00EF7EF8" w:rsidRDefault="00EF7EF8" w:rsidP="00323C43">
      <w:pPr>
        <w:rPr>
          <w:sz w:val="24"/>
        </w:rPr>
      </w:pPr>
      <w:r>
        <w:rPr>
          <w:sz w:val="24"/>
        </w:rPr>
        <w:t>The code above has been used to speed up the model training and its evaluation process. Here the function name model ha been created which take the name of model as argument.</w:t>
      </w:r>
    </w:p>
    <w:p w14:paraId="0C1E579F" w14:textId="76F8470F" w:rsidR="00EF7EF8" w:rsidRDefault="00EF7EF8" w:rsidP="00323C43">
      <w:pPr>
        <w:rPr>
          <w:sz w:val="24"/>
        </w:rPr>
      </w:pPr>
    </w:p>
    <w:p w14:paraId="14E6B177" w14:textId="11500999" w:rsidR="007B0E3A" w:rsidRDefault="00FC1569" w:rsidP="000F39A0">
      <w:pPr>
        <w:rPr>
          <w:b/>
          <w:bCs/>
        </w:rPr>
      </w:pPr>
      <w:r>
        <w:rPr>
          <w:noProof/>
          <w:lang w:eastAsia="en-IN"/>
        </w:rPr>
        <w:lastRenderedPageBreak/>
        <w:drawing>
          <wp:inline distT="0" distB="0" distL="0" distR="0" wp14:anchorId="249F867F" wp14:editId="7D9C0B0A">
            <wp:extent cx="3005593" cy="8229073"/>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9474" cy="8239699"/>
                    </a:xfrm>
                    <a:prstGeom prst="rect">
                      <a:avLst/>
                    </a:prstGeom>
                    <a:noFill/>
                    <a:ln>
                      <a:noFill/>
                    </a:ln>
                  </pic:spPr>
                </pic:pic>
              </a:graphicData>
            </a:graphic>
          </wp:inline>
        </w:drawing>
      </w:r>
    </w:p>
    <w:p w14:paraId="468CF066" w14:textId="27EF4D47" w:rsidR="00FC1569" w:rsidRDefault="00FC1569" w:rsidP="000F39A0">
      <w:pPr>
        <w:rPr>
          <w:b/>
          <w:bCs/>
        </w:rPr>
      </w:pPr>
    </w:p>
    <w:p w14:paraId="22745691" w14:textId="6429ADDF" w:rsidR="00FC1569" w:rsidRDefault="00FC1569" w:rsidP="000F39A0">
      <w:pPr>
        <w:rPr>
          <w:b/>
          <w:bCs/>
        </w:rPr>
      </w:pPr>
    </w:p>
    <w:p w14:paraId="2E0042DE" w14:textId="7D93BCFE" w:rsidR="00FC1569" w:rsidRDefault="00FC1569" w:rsidP="000F39A0">
      <w:pPr>
        <w:rPr>
          <w:b/>
          <w:bCs/>
        </w:rPr>
      </w:pPr>
      <w:r>
        <w:rPr>
          <w:noProof/>
          <w:lang w:eastAsia="en-IN"/>
        </w:rPr>
        <w:lastRenderedPageBreak/>
        <w:drawing>
          <wp:inline distT="0" distB="0" distL="0" distR="0" wp14:anchorId="1D0EFBF6" wp14:editId="1DEEAAB8">
            <wp:extent cx="2846705" cy="56775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705" cy="5677535"/>
                    </a:xfrm>
                    <a:prstGeom prst="rect">
                      <a:avLst/>
                    </a:prstGeom>
                    <a:noFill/>
                    <a:ln>
                      <a:noFill/>
                    </a:ln>
                  </pic:spPr>
                </pic:pic>
              </a:graphicData>
            </a:graphic>
          </wp:inline>
        </w:drawing>
      </w:r>
    </w:p>
    <w:p w14:paraId="27C64DCB" w14:textId="14E81000" w:rsidR="00FC1569" w:rsidRDefault="00FC1569" w:rsidP="000F39A0">
      <w:pPr>
        <w:rPr>
          <w:b/>
          <w:bCs/>
        </w:rPr>
      </w:pPr>
    </w:p>
    <w:p w14:paraId="25BA7B63" w14:textId="606484C3" w:rsidR="00FC1569" w:rsidRDefault="00FC1569" w:rsidP="000F39A0">
      <w:pPr>
        <w:rPr>
          <w:b/>
          <w:bCs/>
        </w:rPr>
      </w:pPr>
      <w:r>
        <w:rPr>
          <w:noProof/>
          <w:lang w:eastAsia="en-IN"/>
        </w:rPr>
        <w:lastRenderedPageBreak/>
        <w:drawing>
          <wp:inline distT="0" distB="0" distL="0" distR="0" wp14:anchorId="48E7BF51" wp14:editId="7AE65ED6">
            <wp:extent cx="4612005" cy="75380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2005" cy="7538085"/>
                    </a:xfrm>
                    <a:prstGeom prst="rect">
                      <a:avLst/>
                    </a:prstGeom>
                    <a:noFill/>
                    <a:ln>
                      <a:noFill/>
                    </a:ln>
                  </pic:spPr>
                </pic:pic>
              </a:graphicData>
            </a:graphic>
          </wp:inline>
        </w:drawing>
      </w:r>
    </w:p>
    <w:p w14:paraId="0B4611C6" w14:textId="52EC475D" w:rsidR="00FC1569" w:rsidRDefault="00FC1569" w:rsidP="000F39A0">
      <w:pPr>
        <w:rPr>
          <w:b/>
          <w:bCs/>
        </w:rPr>
      </w:pPr>
    </w:p>
    <w:p w14:paraId="4D7A9A3E" w14:textId="77777777" w:rsidR="00FC1569" w:rsidRDefault="00FC1569" w:rsidP="000F39A0">
      <w:pPr>
        <w:rPr>
          <w:b/>
          <w:bCs/>
        </w:rPr>
      </w:pPr>
    </w:p>
    <w:p w14:paraId="45CA5799" w14:textId="77777777" w:rsidR="007B0E3A" w:rsidRDefault="007B0E3A" w:rsidP="000F39A0">
      <w:pPr>
        <w:rPr>
          <w:b/>
          <w:bCs/>
        </w:rPr>
      </w:pPr>
    </w:p>
    <w:p w14:paraId="7CCE644C" w14:textId="77777777" w:rsidR="00FC1569" w:rsidRDefault="00FC1569" w:rsidP="000F39A0">
      <w:pPr>
        <w:rPr>
          <w:b/>
          <w:bCs/>
        </w:rPr>
      </w:pPr>
    </w:p>
    <w:p w14:paraId="25BE8E23" w14:textId="737C2618" w:rsidR="00E9247E" w:rsidRDefault="00E9247E" w:rsidP="000F39A0">
      <w:pPr>
        <w:rPr>
          <w:b/>
          <w:bCs/>
        </w:rPr>
      </w:pPr>
      <w:r w:rsidRPr="00882700">
        <w:rPr>
          <w:b/>
          <w:bCs/>
        </w:rPr>
        <w:lastRenderedPageBreak/>
        <w:t>Visualization:</w:t>
      </w:r>
    </w:p>
    <w:p w14:paraId="63D948E7" w14:textId="77777777" w:rsidR="00882700" w:rsidRDefault="00882700" w:rsidP="000F39A0">
      <w:pPr>
        <w:rPr>
          <w:b/>
          <w:bCs/>
          <w:sz w:val="24"/>
        </w:rPr>
      </w:pPr>
    </w:p>
    <w:p w14:paraId="4E070B01" w14:textId="0335F81E" w:rsidR="00882700" w:rsidRDefault="00FC1569" w:rsidP="000F39A0">
      <w:pPr>
        <w:rPr>
          <w:b/>
          <w:bCs/>
          <w:sz w:val="24"/>
        </w:rPr>
      </w:pPr>
      <w:r>
        <w:rPr>
          <w:b/>
          <w:bCs/>
          <w:noProof/>
          <w:lang w:eastAsia="en-IN"/>
        </w:rPr>
        <w:drawing>
          <wp:inline distT="0" distB="0" distL="0" distR="0" wp14:anchorId="521CF71E" wp14:editId="649127DE">
            <wp:extent cx="5730718" cy="2623930"/>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7021" cy="2635973"/>
                    </a:xfrm>
                    <a:prstGeom prst="rect">
                      <a:avLst/>
                    </a:prstGeom>
                    <a:noFill/>
                    <a:ln>
                      <a:noFill/>
                    </a:ln>
                  </pic:spPr>
                </pic:pic>
              </a:graphicData>
            </a:graphic>
          </wp:inline>
        </w:drawing>
      </w:r>
    </w:p>
    <w:p w14:paraId="487C51CB" w14:textId="77777777" w:rsidR="00FC1569" w:rsidRDefault="00FC1569" w:rsidP="000F39A0">
      <w:pPr>
        <w:rPr>
          <w:b/>
          <w:bCs/>
          <w:sz w:val="24"/>
        </w:rPr>
      </w:pPr>
    </w:p>
    <w:p w14:paraId="73635F54" w14:textId="355398DE" w:rsidR="00FC1569" w:rsidRDefault="00FC1569" w:rsidP="000F39A0">
      <w:pPr>
        <w:rPr>
          <w:b/>
          <w:bCs/>
          <w:sz w:val="24"/>
        </w:rPr>
      </w:pPr>
      <w:r>
        <w:rPr>
          <w:b/>
          <w:bCs/>
          <w:noProof/>
          <w:lang w:eastAsia="en-IN"/>
        </w:rPr>
        <w:drawing>
          <wp:inline distT="0" distB="0" distL="0" distR="0" wp14:anchorId="4A42826D" wp14:editId="59643E7B">
            <wp:extent cx="5653377" cy="2432685"/>
            <wp:effectExtent l="0" t="0" r="508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8862" cy="2439348"/>
                    </a:xfrm>
                    <a:prstGeom prst="rect">
                      <a:avLst/>
                    </a:prstGeom>
                    <a:noFill/>
                    <a:ln>
                      <a:noFill/>
                    </a:ln>
                  </pic:spPr>
                </pic:pic>
              </a:graphicData>
            </a:graphic>
          </wp:inline>
        </w:drawing>
      </w:r>
    </w:p>
    <w:p w14:paraId="631C5C54" w14:textId="75BDCF0B" w:rsidR="00FC1569" w:rsidRDefault="00FC1569" w:rsidP="000F39A0">
      <w:pPr>
        <w:rPr>
          <w:b/>
          <w:bCs/>
          <w:sz w:val="24"/>
        </w:rPr>
      </w:pPr>
      <w:r>
        <w:rPr>
          <w:b/>
          <w:bCs/>
          <w:noProof/>
          <w:lang w:eastAsia="en-IN"/>
        </w:rPr>
        <w:drawing>
          <wp:inline distT="0" distB="0" distL="0" distR="0" wp14:anchorId="5BD38F9D" wp14:editId="2C8E0E75">
            <wp:extent cx="5731510" cy="23672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67280"/>
                    </a:xfrm>
                    <a:prstGeom prst="rect">
                      <a:avLst/>
                    </a:prstGeom>
                    <a:noFill/>
                    <a:ln>
                      <a:noFill/>
                    </a:ln>
                  </pic:spPr>
                </pic:pic>
              </a:graphicData>
            </a:graphic>
          </wp:inline>
        </w:drawing>
      </w:r>
    </w:p>
    <w:p w14:paraId="0DBCDB73" w14:textId="24EAB39C" w:rsidR="00FC1569" w:rsidRDefault="00FC1569" w:rsidP="000F39A0">
      <w:pPr>
        <w:rPr>
          <w:b/>
          <w:bCs/>
          <w:sz w:val="24"/>
        </w:rPr>
      </w:pPr>
    </w:p>
    <w:p w14:paraId="5AF92BC8" w14:textId="7F992364" w:rsidR="00FC1569" w:rsidRDefault="00FC1569" w:rsidP="000F39A0">
      <w:pPr>
        <w:rPr>
          <w:b/>
          <w:bCs/>
          <w:sz w:val="24"/>
        </w:rPr>
      </w:pPr>
      <w:r>
        <w:rPr>
          <w:b/>
          <w:bCs/>
          <w:noProof/>
          <w:lang w:eastAsia="en-IN"/>
        </w:rPr>
        <w:lastRenderedPageBreak/>
        <w:drawing>
          <wp:inline distT="0" distB="0" distL="0" distR="0" wp14:anchorId="7E622E70" wp14:editId="7CF935FD">
            <wp:extent cx="5731004" cy="267163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8504" cy="2675134"/>
                    </a:xfrm>
                    <a:prstGeom prst="rect">
                      <a:avLst/>
                    </a:prstGeom>
                    <a:noFill/>
                    <a:ln>
                      <a:noFill/>
                    </a:ln>
                  </pic:spPr>
                </pic:pic>
              </a:graphicData>
            </a:graphic>
          </wp:inline>
        </w:drawing>
      </w:r>
    </w:p>
    <w:p w14:paraId="30EFB687" w14:textId="43B0F6B6" w:rsidR="00FC1569" w:rsidRDefault="00FC1569" w:rsidP="000F39A0">
      <w:pPr>
        <w:rPr>
          <w:b/>
          <w:bCs/>
          <w:sz w:val="24"/>
        </w:rPr>
      </w:pPr>
      <w:r>
        <w:rPr>
          <w:b/>
          <w:bCs/>
          <w:noProof/>
          <w:lang w:eastAsia="en-IN"/>
        </w:rPr>
        <w:drawing>
          <wp:inline distT="0" distB="0" distL="0" distR="0" wp14:anchorId="76F57A82" wp14:editId="04A703E6">
            <wp:extent cx="5731510" cy="242506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425065"/>
                    </a:xfrm>
                    <a:prstGeom prst="rect">
                      <a:avLst/>
                    </a:prstGeom>
                    <a:noFill/>
                    <a:ln>
                      <a:noFill/>
                    </a:ln>
                  </pic:spPr>
                </pic:pic>
              </a:graphicData>
            </a:graphic>
          </wp:inline>
        </w:drawing>
      </w:r>
    </w:p>
    <w:p w14:paraId="74B52951" w14:textId="691F89A6" w:rsidR="00FC1569" w:rsidRDefault="00FC1569" w:rsidP="000F39A0">
      <w:pPr>
        <w:rPr>
          <w:b/>
          <w:bCs/>
          <w:sz w:val="24"/>
        </w:rPr>
      </w:pPr>
    </w:p>
    <w:p w14:paraId="4954F33D" w14:textId="31945EB2" w:rsidR="00FC1569" w:rsidRDefault="00FC1569" w:rsidP="000F39A0">
      <w:pPr>
        <w:rPr>
          <w:b/>
          <w:bCs/>
          <w:sz w:val="24"/>
        </w:rPr>
      </w:pPr>
      <w:r>
        <w:rPr>
          <w:b/>
          <w:bCs/>
          <w:noProof/>
          <w:lang w:eastAsia="en-IN"/>
        </w:rPr>
        <w:drawing>
          <wp:inline distT="0" distB="0" distL="0" distR="0" wp14:anchorId="1E31B851" wp14:editId="7934C7AE">
            <wp:extent cx="5729605" cy="256032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439" cy="2562927"/>
                    </a:xfrm>
                    <a:prstGeom prst="rect">
                      <a:avLst/>
                    </a:prstGeom>
                    <a:noFill/>
                    <a:ln>
                      <a:noFill/>
                    </a:ln>
                  </pic:spPr>
                </pic:pic>
              </a:graphicData>
            </a:graphic>
          </wp:inline>
        </w:drawing>
      </w:r>
    </w:p>
    <w:p w14:paraId="40651BCA" w14:textId="77777777" w:rsidR="00FC1569" w:rsidRDefault="00FC1569" w:rsidP="000F39A0">
      <w:pPr>
        <w:rPr>
          <w:b/>
          <w:bCs/>
          <w:sz w:val="24"/>
        </w:rPr>
      </w:pPr>
    </w:p>
    <w:p w14:paraId="2DBC1D35" w14:textId="77777777" w:rsidR="00FC1569" w:rsidRDefault="00FC1569" w:rsidP="000F39A0">
      <w:pPr>
        <w:rPr>
          <w:b/>
          <w:bCs/>
          <w:sz w:val="24"/>
        </w:rPr>
      </w:pPr>
    </w:p>
    <w:p w14:paraId="64996FA9" w14:textId="676D4D32" w:rsidR="00882700" w:rsidRDefault="00FC1569" w:rsidP="000F39A0">
      <w:pPr>
        <w:rPr>
          <w:b/>
          <w:bCs/>
          <w:sz w:val="24"/>
        </w:rPr>
      </w:pPr>
      <w:r>
        <w:rPr>
          <w:b/>
          <w:bCs/>
          <w:noProof/>
          <w:sz w:val="24"/>
          <w:lang w:eastAsia="en-IN"/>
        </w:rPr>
        <w:lastRenderedPageBreak/>
        <w:drawing>
          <wp:inline distT="0" distB="0" distL="0" distR="0" wp14:anchorId="06882924" wp14:editId="6C9D3E56">
            <wp:extent cx="5905500" cy="265573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0117" cy="2657812"/>
                    </a:xfrm>
                    <a:prstGeom prst="rect">
                      <a:avLst/>
                    </a:prstGeom>
                    <a:noFill/>
                  </pic:spPr>
                </pic:pic>
              </a:graphicData>
            </a:graphic>
          </wp:inline>
        </w:drawing>
      </w:r>
    </w:p>
    <w:p w14:paraId="67375CFD" w14:textId="67FB5267" w:rsidR="00FC1569" w:rsidRDefault="00FC1569" w:rsidP="000F39A0">
      <w:pPr>
        <w:rPr>
          <w:b/>
          <w:bCs/>
          <w:sz w:val="24"/>
        </w:rPr>
      </w:pPr>
      <w:r>
        <w:rPr>
          <w:b/>
          <w:bCs/>
          <w:noProof/>
          <w:lang w:eastAsia="en-IN"/>
        </w:rPr>
        <w:drawing>
          <wp:inline distT="0" distB="0" distL="0" distR="0" wp14:anchorId="42895599" wp14:editId="1EFCEC20">
            <wp:extent cx="5731510" cy="19316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1931670"/>
                    </a:xfrm>
                    <a:prstGeom prst="rect">
                      <a:avLst/>
                    </a:prstGeom>
                    <a:noFill/>
                    <a:ln>
                      <a:noFill/>
                    </a:ln>
                  </pic:spPr>
                </pic:pic>
              </a:graphicData>
            </a:graphic>
          </wp:inline>
        </w:drawing>
      </w:r>
    </w:p>
    <w:p w14:paraId="2F951DE6" w14:textId="3821E6CC" w:rsidR="00FC1569" w:rsidRDefault="00FC1569" w:rsidP="000F39A0">
      <w:pPr>
        <w:rPr>
          <w:b/>
          <w:bCs/>
          <w:sz w:val="24"/>
        </w:rPr>
      </w:pPr>
      <w:r>
        <w:rPr>
          <w:b/>
          <w:bCs/>
          <w:noProof/>
          <w:lang w:eastAsia="en-IN"/>
        </w:rPr>
        <w:drawing>
          <wp:inline distT="0" distB="0" distL="0" distR="0" wp14:anchorId="520AFCF1" wp14:editId="7B138D55">
            <wp:extent cx="5190821" cy="31457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03646" cy="3153551"/>
                    </a:xfrm>
                    <a:prstGeom prst="rect">
                      <a:avLst/>
                    </a:prstGeom>
                    <a:noFill/>
                    <a:ln>
                      <a:noFill/>
                    </a:ln>
                  </pic:spPr>
                </pic:pic>
              </a:graphicData>
            </a:graphic>
          </wp:inline>
        </w:drawing>
      </w:r>
    </w:p>
    <w:p w14:paraId="079FEFC3" w14:textId="31EDB8E7" w:rsidR="00FC1569" w:rsidRDefault="00FC1569" w:rsidP="000F39A0">
      <w:pPr>
        <w:rPr>
          <w:b/>
          <w:bCs/>
          <w:sz w:val="24"/>
        </w:rPr>
      </w:pPr>
    </w:p>
    <w:p w14:paraId="07DB43B3" w14:textId="01C0CBF9" w:rsidR="00FC1569" w:rsidRDefault="00FC1569" w:rsidP="000F39A0">
      <w:pPr>
        <w:rPr>
          <w:b/>
          <w:bCs/>
          <w:sz w:val="24"/>
        </w:rPr>
      </w:pPr>
    </w:p>
    <w:p w14:paraId="5C5DCDCC" w14:textId="66683CD6" w:rsidR="00FC1569" w:rsidRDefault="00FC1569" w:rsidP="000F39A0">
      <w:pPr>
        <w:rPr>
          <w:b/>
          <w:bCs/>
          <w:sz w:val="24"/>
        </w:rPr>
      </w:pPr>
      <w:r>
        <w:rPr>
          <w:b/>
          <w:bCs/>
          <w:noProof/>
          <w:lang w:eastAsia="en-IN"/>
        </w:rPr>
        <w:lastRenderedPageBreak/>
        <w:drawing>
          <wp:inline distT="0" distB="0" distL="0" distR="0" wp14:anchorId="1AA0709F" wp14:editId="141E3873">
            <wp:extent cx="5731510" cy="3438525"/>
            <wp:effectExtent l="0" t="0" r="254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438525"/>
                    </a:xfrm>
                    <a:prstGeom prst="rect">
                      <a:avLst/>
                    </a:prstGeom>
                    <a:noFill/>
                    <a:ln>
                      <a:noFill/>
                    </a:ln>
                  </pic:spPr>
                </pic:pic>
              </a:graphicData>
            </a:graphic>
          </wp:inline>
        </w:drawing>
      </w:r>
    </w:p>
    <w:p w14:paraId="47F2CC43" w14:textId="391B102B" w:rsidR="00FC1569" w:rsidRDefault="00FC1569" w:rsidP="000F39A0">
      <w:pPr>
        <w:rPr>
          <w:b/>
          <w:bCs/>
          <w:sz w:val="24"/>
        </w:rPr>
      </w:pPr>
      <w:r>
        <w:rPr>
          <w:b/>
          <w:bCs/>
          <w:noProof/>
          <w:lang w:eastAsia="en-IN"/>
        </w:rPr>
        <w:drawing>
          <wp:inline distT="0" distB="0" distL="0" distR="0" wp14:anchorId="6030C673" wp14:editId="733E53A0">
            <wp:extent cx="5731510" cy="361188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611880"/>
                    </a:xfrm>
                    <a:prstGeom prst="rect">
                      <a:avLst/>
                    </a:prstGeom>
                    <a:noFill/>
                    <a:ln>
                      <a:noFill/>
                    </a:ln>
                  </pic:spPr>
                </pic:pic>
              </a:graphicData>
            </a:graphic>
          </wp:inline>
        </w:drawing>
      </w:r>
    </w:p>
    <w:p w14:paraId="5E4822F4" w14:textId="77777777" w:rsidR="00FC1569" w:rsidRDefault="00FC1569" w:rsidP="000F39A0">
      <w:pPr>
        <w:rPr>
          <w:b/>
          <w:bCs/>
          <w:sz w:val="24"/>
        </w:rPr>
      </w:pPr>
      <w:r>
        <w:rPr>
          <w:b/>
          <w:bCs/>
          <w:noProof/>
          <w:lang w:eastAsia="en-IN"/>
        </w:rPr>
        <w:lastRenderedPageBreak/>
        <w:drawing>
          <wp:inline distT="0" distB="0" distL="0" distR="0" wp14:anchorId="12D12272" wp14:editId="0A6B0A71">
            <wp:extent cx="5731510" cy="1915795"/>
            <wp:effectExtent l="0" t="0" r="254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1915795"/>
                    </a:xfrm>
                    <a:prstGeom prst="rect">
                      <a:avLst/>
                    </a:prstGeom>
                    <a:noFill/>
                    <a:ln>
                      <a:noFill/>
                    </a:ln>
                  </pic:spPr>
                </pic:pic>
              </a:graphicData>
            </a:graphic>
          </wp:inline>
        </w:drawing>
      </w:r>
    </w:p>
    <w:p w14:paraId="64700639" w14:textId="77777777" w:rsidR="00FC1569" w:rsidRDefault="00FC1569" w:rsidP="000F39A0">
      <w:pPr>
        <w:rPr>
          <w:b/>
          <w:bCs/>
          <w:sz w:val="24"/>
        </w:rPr>
      </w:pPr>
      <w:r>
        <w:rPr>
          <w:b/>
          <w:bCs/>
          <w:noProof/>
          <w:lang w:eastAsia="en-IN"/>
        </w:rPr>
        <w:drawing>
          <wp:anchor distT="0" distB="0" distL="114300" distR="114300" simplePos="0" relativeHeight="251658240" behindDoc="0" locked="0" layoutInCell="1" allowOverlap="1" wp14:anchorId="63771F04" wp14:editId="05B075CD">
            <wp:simplePos x="914400" y="2949934"/>
            <wp:positionH relativeFrom="column">
              <wp:align>left</wp:align>
            </wp:positionH>
            <wp:positionV relativeFrom="paragraph">
              <wp:align>top</wp:align>
            </wp:positionV>
            <wp:extent cx="5731510" cy="1918970"/>
            <wp:effectExtent l="0" t="0" r="2540" b="508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1918970"/>
                    </a:xfrm>
                    <a:prstGeom prst="rect">
                      <a:avLst/>
                    </a:prstGeom>
                    <a:noFill/>
                    <a:ln>
                      <a:noFill/>
                    </a:ln>
                  </pic:spPr>
                </pic:pic>
              </a:graphicData>
            </a:graphic>
          </wp:anchor>
        </w:drawing>
      </w:r>
    </w:p>
    <w:p w14:paraId="1C0937A1" w14:textId="77777777" w:rsidR="00FC1569" w:rsidRDefault="00FC1569" w:rsidP="000F39A0">
      <w:pPr>
        <w:rPr>
          <w:b/>
          <w:bCs/>
          <w:sz w:val="24"/>
        </w:rPr>
      </w:pPr>
      <w:r>
        <w:rPr>
          <w:b/>
          <w:bCs/>
          <w:noProof/>
          <w:lang w:eastAsia="en-IN"/>
        </w:rPr>
        <w:drawing>
          <wp:inline distT="0" distB="0" distL="0" distR="0" wp14:anchorId="6CCF2A96" wp14:editId="44774490">
            <wp:extent cx="5731510" cy="96012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29FE15E9" w14:textId="77777777" w:rsidR="00FC1569" w:rsidRDefault="00FC1569" w:rsidP="000F39A0">
      <w:pPr>
        <w:rPr>
          <w:b/>
          <w:bCs/>
          <w:sz w:val="24"/>
        </w:rPr>
      </w:pPr>
      <w:r>
        <w:rPr>
          <w:b/>
          <w:bCs/>
          <w:noProof/>
          <w:lang w:eastAsia="en-IN"/>
        </w:rPr>
        <w:drawing>
          <wp:inline distT="0" distB="0" distL="0" distR="0" wp14:anchorId="235ED4EE" wp14:editId="0BB6518B">
            <wp:extent cx="5731510" cy="9601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465B53BA" w14:textId="77777777" w:rsidR="00FC1569" w:rsidRDefault="00FC1569" w:rsidP="000F39A0">
      <w:pPr>
        <w:rPr>
          <w:b/>
          <w:bCs/>
          <w:sz w:val="24"/>
        </w:rPr>
      </w:pPr>
    </w:p>
    <w:p w14:paraId="7B1B4245" w14:textId="77777777" w:rsidR="00FC1569" w:rsidRDefault="00FC1569" w:rsidP="000F39A0">
      <w:pPr>
        <w:rPr>
          <w:b/>
          <w:bCs/>
          <w:sz w:val="24"/>
        </w:rPr>
      </w:pPr>
      <w:r>
        <w:rPr>
          <w:b/>
          <w:bCs/>
          <w:noProof/>
          <w:lang w:eastAsia="en-IN"/>
        </w:rPr>
        <w:drawing>
          <wp:inline distT="0" distB="0" distL="0" distR="0" wp14:anchorId="1C31E5B6" wp14:editId="536544FC">
            <wp:extent cx="5731510" cy="9601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45B67276" w14:textId="77777777" w:rsidR="00FC1569" w:rsidRDefault="00FC1569" w:rsidP="000F39A0">
      <w:pPr>
        <w:rPr>
          <w:b/>
          <w:bCs/>
          <w:sz w:val="24"/>
        </w:rPr>
      </w:pPr>
      <w:r>
        <w:rPr>
          <w:b/>
          <w:bCs/>
          <w:noProof/>
          <w:lang w:eastAsia="en-IN"/>
        </w:rPr>
        <w:drawing>
          <wp:inline distT="0" distB="0" distL="0" distR="0" wp14:anchorId="7C229449" wp14:editId="6E8B3724">
            <wp:extent cx="5731510" cy="9601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7A411F80" w14:textId="77777777" w:rsidR="00FC1569" w:rsidRDefault="00FC1569" w:rsidP="000F39A0">
      <w:pPr>
        <w:rPr>
          <w:b/>
          <w:bCs/>
          <w:sz w:val="24"/>
        </w:rPr>
      </w:pPr>
      <w:r>
        <w:rPr>
          <w:b/>
          <w:bCs/>
          <w:noProof/>
          <w:lang w:eastAsia="en-IN"/>
        </w:rPr>
        <w:lastRenderedPageBreak/>
        <w:drawing>
          <wp:inline distT="0" distB="0" distL="0" distR="0" wp14:anchorId="095443D8" wp14:editId="0A1F04ED">
            <wp:extent cx="5731510" cy="96012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391FC9AB" w14:textId="77777777" w:rsidR="00FC1569" w:rsidRDefault="00FC1569" w:rsidP="000F39A0">
      <w:pPr>
        <w:rPr>
          <w:b/>
          <w:bCs/>
          <w:sz w:val="24"/>
        </w:rPr>
      </w:pPr>
      <w:r>
        <w:rPr>
          <w:b/>
          <w:bCs/>
          <w:noProof/>
          <w:lang w:eastAsia="en-IN"/>
        </w:rPr>
        <w:drawing>
          <wp:inline distT="0" distB="0" distL="0" distR="0" wp14:anchorId="5BC36874" wp14:editId="31B8F47B">
            <wp:extent cx="5731510" cy="96012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960120"/>
                    </a:xfrm>
                    <a:prstGeom prst="rect">
                      <a:avLst/>
                    </a:prstGeom>
                    <a:noFill/>
                    <a:ln>
                      <a:noFill/>
                    </a:ln>
                  </pic:spPr>
                </pic:pic>
              </a:graphicData>
            </a:graphic>
          </wp:inline>
        </w:drawing>
      </w:r>
    </w:p>
    <w:p w14:paraId="07B3A5D2" w14:textId="25E0832B" w:rsidR="00FC1569" w:rsidRDefault="00FC1569" w:rsidP="00FC1569">
      <w:pPr>
        <w:jc w:val="center"/>
        <w:rPr>
          <w:b/>
          <w:bCs/>
          <w:sz w:val="24"/>
        </w:rPr>
      </w:pPr>
      <w:r>
        <w:rPr>
          <w:b/>
          <w:bCs/>
          <w:noProof/>
          <w:lang w:eastAsia="en-IN"/>
        </w:rPr>
        <w:drawing>
          <wp:inline distT="0" distB="0" distL="0" distR="0" wp14:anchorId="1DCC68F4" wp14:editId="065E8792">
            <wp:extent cx="3436957" cy="341906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40838" cy="3422922"/>
                    </a:xfrm>
                    <a:prstGeom prst="rect">
                      <a:avLst/>
                    </a:prstGeom>
                    <a:noFill/>
                    <a:ln>
                      <a:noFill/>
                    </a:ln>
                  </pic:spPr>
                </pic:pic>
              </a:graphicData>
            </a:graphic>
          </wp:inline>
        </w:drawing>
      </w:r>
      <w:r>
        <w:rPr>
          <w:b/>
          <w:bCs/>
          <w:sz w:val="24"/>
        </w:rPr>
        <w:br w:type="textWrapping" w:clear="all"/>
      </w:r>
      <w:r>
        <w:rPr>
          <w:b/>
          <w:bCs/>
          <w:noProof/>
          <w:sz w:val="24"/>
          <w:lang w:eastAsia="en-IN"/>
        </w:rPr>
        <w:drawing>
          <wp:inline distT="0" distB="0" distL="0" distR="0" wp14:anchorId="34B9636C" wp14:editId="7F9C4D88">
            <wp:extent cx="3084422" cy="3069203"/>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86846" cy="3071615"/>
                    </a:xfrm>
                    <a:prstGeom prst="rect">
                      <a:avLst/>
                    </a:prstGeom>
                    <a:noFill/>
                  </pic:spPr>
                </pic:pic>
              </a:graphicData>
            </a:graphic>
          </wp:inline>
        </w:drawing>
      </w:r>
    </w:p>
    <w:p w14:paraId="3114CD17" w14:textId="59CF6511" w:rsidR="00FC1569" w:rsidRDefault="00FC1569" w:rsidP="00FC1569">
      <w:pPr>
        <w:jc w:val="center"/>
        <w:rPr>
          <w:b/>
          <w:bCs/>
          <w:sz w:val="24"/>
        </w:rPr>
      </w:pPr>
      <w:r>
        <w:rPr>
          <w:b/>
          <w:bCs/>
          <w:noProof/>
          <w:lang w:eastAsia="en-IN"/>
        </w:rPr>
        <w:lastRenderedPageBreak/>
        <w:drawing>
          <wp:inline distT="0" distB="0" distL="0" distR="0" wp14:anchorId="00235AA7" wp14:editId="33C64EF2">
            <wp:extent cx="5731510" cy="4277360"/>
            <wp:effectExtent l="0" t="0" r="2540" b="889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277360"/>
                    </a:xfrm>
                    <a:prstGeom prst="rect">
                      <a:avLst/>
                    </a:prstGeom>
                    <a:noFill/>
                    <a:ln>
                      <a:noFill/>
                    </a:ln>
                  </pic:spPr>
                </pic:pic>
              </a:graphicData>
            </a:graphic>
          </wp:inline>
        </w:drawing>
      </w:r>
    </w:p>
    <w:p w14:paraId="04651E23" w14:textId="0DB173A0" w:rsidR="00FC1569" w:rsidRDefault="00FC1569" w:rsidP="00FC1569">
      <w:pPr>
        <w:rPr>
          <w:b/>
          <w:bCs/>
          <w:sz w:val="24"/>
        </w:rPr>
      </w:pPr>
      <w:r>
        <w:rPr>
          <w:b/>
          <w:bCs/>
          <w:noProof/>
          <w:lang w:eastAsia="en-IN"/>
        </w:rPr>
        <w:drawing>
          <wp:inline distT="0" distB="0" distL="0" distR="0" wp14:anchorId="605D2011" wp14:editId="2949C258">
            <wp:extent cx="5731510" cy="2882265"/>
            <wp:effectExtent l="0" t="0" r="254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31510" cy="2882265"/>
                    </a:xfrm>
                    <a:prstGeom prst="rect">
                      <a:avLst/>
                    </a:prstGeom>
                    <a:noFill/>
                    <a:ln>
                      <a:noFill/>
                    </a:ln>
                  </pic:spPr>
                </pic:pic>
              </a:graphicData>
            </a:graphic>
          </wp:inline>
        </w:drawing>
      </w:r>
    </w:p>
    <w:p w14:paraId="6BAD89CE" w14:textId="5D58690E" w:rsidR="00FC1569" w:rsidRDefault="00FC1569" w:rsidP="00FC1569">
      <w:pPr>
        <w:rPr>
          <w:b/>
          <w:bCs/>
          <w:sz w:val="24"/>
        </w:rPr>
      </w:pPr>
      <w:r>
        <w:rPr>
          <w:b/>
          <w:bCs/>
          <w:noProof/>
          <w:lang w:eastAsia="en-IN"/>
        </w:rPr>
        <w:lastRenderedPageBreak/>
        <w:drawing>
          <wp:inline distT="0" distB="0" distL="0" distR="0" wp14:anchorId="6C26D2AB" wp14:editId="7B7F4A75">
            <wp:extent cx="5731510" cy="5537200"/>
            <wp:effectExtent l="0" t="0" r="2540" b="635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537200"/>
                    </a:xfrm>
                    <a:prstGeom prst="rect">
                      <a:avLst/>
                    </a:prstGeom>
                    <a:noFill/>
                    <a:ln>
                      <a:noFill/>
                    </a:ln>
                  </pic:spPr>
                </pic:pic>
              </a:graphicData>
            </a:graphic>
          </wp:inline>
        </w:drawing>
      </w:r>
    </w:p>
    <w:p w14:paraId="23C33659" w14:textId="1FFC4726" w:rsidR="00FC1569" w:rsidRDefault="00FC1569" w:rsidP="00FC1569">
      <w:pPr>
        <w:rPr>
          <w:b/>
          <w:bCs/>
          <w:sz w:val="24"/>
        </w:rPr>
      </w:pPr>
      <w:r>
        <w:rPr>
          <w:b/>
          <w:bCs/>
          <w:sz w:val="24"/>
        </w:rPr>
        <w:t>Observations:</w:t>
      </w:r>
    </w:p>
    <w:p w14:paraId="2C4237A0" w14:textId="5C113739" w:rsidR="00FC1569" w:rsidRDefault="00FC1569" w:rsidP="00FC1569">
      <w:r w:rsidRPr="00FC1569">
        <w:t># The number of cars with diesel option in more followed by Petrol</w:t>
      </w:r>
      <w:r w:rsidR="003E23B6">
        <w:t>.</w:t>
      </w:r>
    </w:p>
    <w:p w14:paraId="5AD13605" w14:textId="1B8074C1" w:rsidR="003E23B6" w:rsidRDefault="003E23B6" w:rsidP="00FC1569">
      <w:r w:rsidRPr="003E23B6">
        <w:t># Manual Transmission is more available</w:t>
      </w:r>
      <w:r>
        <w:t>.</w:t>
      </w:r>
    </w:p>
    <w:p w14:paraId="2A0BCAEF" w14:textId="67521BD4" w:rsidR="003E23B6" w:rsidRDefault="003E23B6" w:rsidP="003E23B6">
      <w:pPr>
        <w:tabs>
          <w:tab w:val="left" w:pos="6724"/>
        </w:tabs>
      </w:pPr>
      <w:r w:rsidRPr="003E23B6">
        <w:t># Noida, Jaipur and Kanpur have highest number of cars listed for sale</w:t>
      </w:r>
      <w:r>
        <w:t>.</w:t>
      </w:r>
      <w:r>
        <w:tab/>
      </w:r>
    </w:p>
    <w:p w14:paraId="54028B3A" w14:textId="10722C44" w:rsidR="003E23B6" w:rsidRDefault="003E23B6" w:rsidP="003E23B6">
      <w:pPr>
        <w:tabs>
          <w:tab w:val="left" w:pos="6724"/>
        </w:tabs>
      </w:pPr>
      <w:r w:rsidRPr="003E23B6">
        <w:t># Most of the cars are available in white followed by Silver</w:t>
      </w:r>
      <w:r>
        <w:t>.</w:t>
      </w:r>
    </w:p>
    <w:p w14:paraId="0718DD56" w14:textId="6CD5181A" w:rsidR="003E23B6" w:rsidRDefault="003E23B6" w:rsidP="003E23B6">
      <w:pPr>
        <w:tabs>
          <w:tab w:val="left" w:pos="6724"/>
        </w:tabs>
      </w:pPr>
      <w:r w:rsidRPr="003E23B6">
        <w:t># Most cars are fist hand</w:t>
      </w:r>
    </w:p>
    <w:p w14:paraId="41DE47F5" w14:textId="44165038" w:rsidR="003E23B6" w:rsidRDefault="003E23B6" w:rsidP="003E23B6">
      <w:pPr>
        <w:tabs>
          <w:tab w:val="left" w:pos="6724"/>
          <w:tab w:val="right" w:pos="9026"/>
        </w:tabs>
      </w:pPr>
      <w:r w:rsidRPr="003E23B6">
        <w:t>#</w:t>
      </w:r>
      <w:r>
        <w:t xml:space="preserve"> </w:t>
      </w:r>
      <w:r w:rsidRPr="003E23B6">
        <w:t>Most Cars have Comprehensive insurance while a lot of cars doesn</w:t>
      </w:r>
      <w:r>
        <w:t>'</w:t>
      </w:r>
      <w:r w:rsidRPr="003E23B6">
        <w:t>t come with insurance</w:t>
      </w:r>
    </w:p>
    <w:p w14:paraId="743FD032" w14:textId="77777777" w:rsidR="003E23B6" w:rsidRDefault="003E23B6" w:rsidP="003E23B6">
      <w:pPr>
        <w:tabs>
          <w:tab w:val="left" w:pos="6724"/>
          <w:tab w:val="right" w:pos="9026"/>
        </w:tabs>
      </w:pPr>
      <w:r w:rsidRPr="003E23B6">
        <w:t>#</w:t>
      </w:r>
      <w:r>
        <w:t xml:space="preserve"> </w:t>
      </w:r>
      <w:r w:rsidRPr="003E23B6">
        <w:t xml:space="preserve">Majority of cars are listed in </w:t>
      </w:r>
      <w:r>
        <w:t>June.</w:t>
      </w:r>
    </w:p>
    <w:p w14:paraId="5691DFAB" w14:textId="77777777" w:rsidR="003E23B6" w:rsidRDefault="003E23B6" w:rsidP="003E23B6">
      <w:pPr>
        <w:tabs>
          <w:tab w:val="left" w:pos="5146"/>
          <w:tab w:val="left" w:pos="6724"/>
          <w:tab w:val="right" w:pos="9026"/>
        </w:tabs>
      </w:pPr>
      <w:r w:rsidRPr="003E23B6">
        <w:t>#</w:t>
      </w:r>
      <w:r>
        <w:t xml:space="preserve"> </w:t>
      </w:r>
      <w:r w:rsidRPr="003E23B6">
        <w:t>Maruti cars are most listed cars followed by Hyundai</w:t>
      </w:r>
      <w:r>
        <w:tab/>
      </w:r>
    </w:p>
    <w:p w14:paraId="460A8C1D" w14:textId="7D256985" w:rsidR="003E23B6" w:rsidRDefault="003E23B6" w:rsidP="003E23B6">
      <w:pPr>
        <w:tabs>
          <w:tab w:val="left" w:pos="5146"/>
          <w:tab w:val="left" w:pos="6724"/>
          <w:tab w:val="right" w:pos="9026"/>
        </w:tabs>
      </w:pPr>
      <w:r w:rsidRPr="003E23B6">
        <w:t>#</w:t>
      </w:r>
      <w:r>
        <w:t xml:space="preserve"> </w:t>
      </w:r>
      <w:r w:rsidRPr="003E23B6">
        <w:t>Majority of cars are listed below 20 lakhs</w:t>
      </w:r>
      <w:r>
        <w:t>.</w:t>
      </w:r>
    </w:p>
    <w:p w14:paraId="2436F7D4" w14:textId="37152868" w:rsidR="003E23B6" w:rsidRDefault="003E23B6" w:rsidP="003E23B6">
      <w:pPr>
        <w:tabs>
          <w:tab w:val="left" w:pos="5146"/>
          <w:tab w:val="left" w:pos="6724"/>
          <w:tab w:val="right" w:pos="9026"/>
        </w:tabs>
      </w:pPr>
      <w:r>
        <w:t xml:space="preserve"># </w:t>
      </w:r>
      <w:r w:rsidRPr="003E23B6">
        <w:t>Majority of cars model are between 2010-2017</w:t>
      </w:r>
    </w:p>
    <w:p w14:paraId="41BC01D0" w14:textId="66996BFD" w:rsidR="003E23B6" w:rsidRDefault="003E23B6" w:rsidP="003E23B6">
      <w:pPr>
        <w:tabs>
          <w:tab w:val="left" w:pos="5146"/>
          <w:tab w:val="left" w:pos="6724"/>
          <w:tab w:val="right" w:pos="9026"/>
        </w:tabs>
      </w:pPr>
      <w:r w:rsidRPr="003E23B6">
        <w:lastRenderedPageBreak/>
        <w:t>#</w:t>
      </w:r>
      <w:r>
        <w:t xml:space="preserve"> </w:t>
      </w:r>
      <w:r w:rsidRPr="003E23B6">
        <w:t>Very Few Cars HAs been used above 20k Kilometre</w:t>
      </w:r>
    </w:p>
    <w:p w14:paraId="26D0BBED" w14:textId="416CF788" w:rsidR="003E23B6" w:rsidRDefault="003E23B6" w:rsidP="003E23B6">
      <w:pPr>
        <w:tabs>
          <w:tab w:val="left" w:pos="5146"/>
          <w:tab w:val="left" w:pos="6724"/>
          <w:tab w:val="right" w:pos="9026"/>
        </w:tabs>
      </w:pPr>
      <w:r w:rsidRPr="003E23B6">
        <w:t># Diesel and Petrol fuel type has higher price in comparison to others</w:t>
      </w:r>
      <w:r>
        <w:t>.</w:t>
      </w:r>
    </w:p>
    <w:p w14:paraId="0C60FFC4" w14:textId="10DC9831" w:rsidR="003E23B6" w:rsidRDefault="003E23B6" w:rsidP="003E23B6">
      <w:pPr>
        <w:tabs>
          <w:tab w:val="left" w:pos="4758"/>
        </w:tabs>
      </w:pPr>
      <w:r w:rsidRPr="003E23B6">
        <w:t>#</w:t>
      </w:r>
      <w:r>
        <w:t xml:space="preserve"> </w:t>
      </w:r>
      <w:r w:rsidRPr="003E23B6">
        <w:t>Automatic cars are pricier than Manual.</w:t>
      </w:r>
      <w:r>
        <w:tab/>
      </w:r>
    </w:p>
    <w:p w14:paraId="5F927747" w14:textId="77777777" w:rsidR="003E23B6" w:rsidRDefault="003E23B6" w:rsidP="003E23B6">
      <w:pPr>
        <w:tabs>
          <w:tab w:val="left" w:pos="4758"/>
        </w:tabs>
      </w:pPr>
      <w:r>
        <w:t>#The average price of Delhi is higher than others</w:t>
      </w:r>
    </w:p>
    <w:p w14:paraId="52695137" w14:textId="5181E138" w:rsidR="003E23B6" w:rsidRDefault="003E23B6" w:rsidP="003E23B6">
      <w:pPr>
        <w:tabs>
          <w:tab w:val="left" w:pos="4758"/>
        </w:tabs>
      </w:pPr>
      <w:r>
        <w:t># There are cars in Hyderabad and Chennai whose price is heights.</w:t>
      </w:r>
    </w:p>
    <w:p w14:paraId="7EAA0BBD" w14:textId="58A17C03" w:rsidR="003E23B6" w:rsidRDefault="003E23B6" w:rsidP="003E23B6">
      <w:pPr>
        <w:tabs>
          <w:tab w:val="left" w:pos="4758"/>
        </w:tabs>
      </w:pPr>
      <w:r>
        <w:t># T</w:t>
      </w:r>
      <w:r w:rsidRPr="003E23B6">
        <w:t>he price starts decreasing as the number of owners starts increasing.</w:t>
      </w:r>
    </w:p>
    <w:p w14:paraId="461F5389" w14:textId="1551B180" w:rsidR="003E23B6" w:rsidRDefault="003E23B6" w:rsidP="003E23B6">
      <w:pPr>
        <w:tabs>
          <w:tab w:val="left" w:pos="4758"/>
        </w:tabs>
      </w:pPr>
      <w:r w:rsidRPr="003E23B6">
        <w:t># Third Party and expired insurance has very less value</w:t>
      </w:r>
      <w:r>
        <w:t>.</w:t>
      </w:r>
    </w:p>
    <w:p w14:paraId="7A132695" w14:textId="01ED5C1A" w:rsidR="003E23B6" w:rsidRDefault="003E23B6" w:rsidP="003E23B6">
      <w:pPr>
        <w:tabs>
          <w:tab w:val="left" w:pos="4758"/>
        </w:tabs>
      </w:pPr>
      <w:r w:rsidRPr="003E23B6">
        <w:t>#</w:t>
      </w:r>
      <w:r>
        <w:t xml:space="preserve"> </w:t>
      </w:r>
      <w:r w:rsidRPr="003E23B6">
        <w:t>Individual life time tax has more value</w:t>
      </w:r>
      <w:r>
        <w:t>.</w:t>
      </w:r>
    </w:p>
    <w:p w14:paraId="09F30C58" w14:textId="1399130A" w:rsidR="003E23B6" w:rsidRDefault="003E23B6" w:rsidP="003E23B6">
      <w:pPr>
        <w:tabs>
          <w:tab w:val="left" w:pos="4758"/>
        </w:tabs>
      </w:pPr>
      <w:r w:rsidRPr="003E23B6">
        <w:t>#</w:t>
      </w:r>
      <w:r>
        <w:t xml:space="preserve"> </w:t>
      </w:r>
      <w:r w:rsidRPr="003E23B6">
        <w:t>The price in September and Jan is high</w:t>
      </w:r>
      <w:r>
        <w:t>.</w:t>
      </w:r>
    </w:p>
    <w:p w14:paraId="65A07710" w14:textId="0CA79925" w:rsidR="003E23B6" w:rsidRDefault="003E23B6" w:rsidP="003E23B6">
      <w:pPr>
        <w:tabs>
          <w:tab w:val="left" w:pos="4758"/>
        </w:tabs>
      </w:pPr>
      <w:r>
        <w:t># Bentley has highest Price but it is few in numbers</w:t>
      </w:r>
    </w:p>
    <w:p w14:paraId="597FB6EA" w14:textId="6E937E44" w:rsidR="003E23B6" w:rsidRDefault="003E23B6" w:rsidP="003E23B6">
      <w:pPr>
        <w:tabs>
          <w:tab w:val="left" w:pos="4758"/>
        </w:tabs>
      </w:pPr>
      <w:r>
        <w:t># Toyota, Porsche and land rover are high price brands</w:t>
      </w:r>
    </w:p>
    <w:p w14:paraId="2B5FEE5D" w14:textId="78024F73" w:rsidR="003E23B6" w:rsidRDefault="003E23B6" w:rsidP="003E23B6">
      <w:pPr>
        <w:tabs>
          <w:tab w:val="left" w:pos="3644"/>
        </w:tabs>
      </w:pPr>
      <w:r w:rsidRPr="003E23B6">
        <w:t># Latest the model Highest the price</w:t>
      </w:r>
      <w:r>
        <w:tab/>
      </w:r>
    </w:p>
    <w:p w14:paraId="0BAED97B" w14:textId="54F67711" w:rsidR="003E23B6" w:rsidRDefault="003E23B6" w:rsidP="003E23B6">
      <w:pPr>
        <w:tabs>
          <w:tab w:val="left" w:pos="3644"/>
        </w:tabs>
      </w:pPr>
      <w:r w:rsidRPr="003E23B6">
        <w:t xml:space="preserve"># </w:t>
      </w:r>
      <w:r>
        <w:t>T</w:t>
      </w:r>
      <w:r w:rsidRPr="003E23B6">
        <w:t>he less driven car has more value</w:t>
      </w:r>
    </w:p>
    <w:p w14:paraId="0E42B09A" w14:textId="4718523F" w:rsidR="003E23B6" w:rsidRDefault="003E23B6" w:rsidP="003E23B6">
      <w:pPr>
        <w:tabs>
          <w:tab w:val="left" w:pos="3644"/>
        </w:tabs>
      </w:pPr>
      <w:r w:rsidRPr="003E23B6">
        <w:t>#</w:t>
      </w:r>
      <w:r>
        <w:t xml:space="preserve"> </w:t>
      </w:r>
      <w:proofErr w:type="gramStart"/>
      <w:r w:rsidRPr="003E23B6">
        <w:t>year</w:t>
      </w:r>
      <w:proofErr w:type="gramEnd"/>
      <w:r w:rsidRPr="003E23B6">
        <w:t xml:space="preserve"> and transmission are most correlated with price</w:t>
      </w:r>
    </w:p>
    <w:p w14:paraId="3F8B4877" w14:textId="77777777" w:rsidR="003E23B6" w:rsidRDefault="003E23B6" w:rsidP="003E23B6">
      <w:pPr>
        <w:tabs>
          <w:tab w:val="left" w:pos="4758"/>
        </w:tabs>
      </w:pPr>
    </w:p>
    <w:p w14:paraId="68B060E3" w14:textId="77777777" w:rsidR="003E23B6" w:rsidRDefault="003E23B6" w:rsidP="003E23B6">
      <w:pPr>
        <w:tabs>
          <w:tab w:val="left" w:pos="4758"/>
        </w:tabs>
      </w:pPr>
    </w:p>
    <w:p w14:paraId="28171DA7" w14:textId="77777777" w:rsidR="003E23B6" w:rsidRDefault="003E23B6" w:rsidP="003E23B6">
      <w:pPr>
        <w:tabs>
          <w:tab w:val="left" w:pos="5146"/>
          <w:tab w:val="left" w:pos="6724"/>
          <w:tab w:val="right" w:pos="9026"/>
        </w:tabs>
      </w:pPr>
    </w:p>
    <w:p w14:paraId="688A0672" w14:textId="77777777" w:rsidR="003E23B6" w:rsidRDefault="003E23B6" w:rsidP="00FC1569"/>
    <w:p w14:paraId="2F25E6BA" w14:textId="77777777" w:rsidR="003E23B6" w:rsidRDefault="003E23B6" w:rsidP="00FC1569"/>
    <w:p w14:paraId="59BE9955" w14:textId="77777777" w:rsidR="00FC1569" w:rsidRPr="00FC1569" w:rsidRDefault="00FC1569" w:rsidP="00FC1569"/>
    <w:p w14:paraId="6EE6F6BB" w14:textId="2D945F44" w:rsidR="00940595" w:rsidRDefault="00940595" w:rsidP="00940595">
      <w:pPr>
        <w:pStyle w:val="ListParagraph"/>
        <w:rPr>
          <w:sz w:val="24"/>
        </w:rPr>
      </w:pPr>
    </w:p>
    <w:p w14:paraId="11273BE5" w14:textId="77777777" w:rsidR="00940595" w:rsidRPr="00940595" w:rsidRDefault="00940595" w:rsidP="00940595">
      <w:pPr>
        <w:pStyle w:val="ListParagraph"/>
        <w:rPr>
          <w:sz w:val="24"/>
        </w:rPr>
      </w:pPr>
    </w:p>
    <w:p w14:paraId="76018AA5" w14:textId="77777777" w:rsidR="00940595" w:rsidRDefault="00940595" w:rsidP="00D1649F">
      <w:pPr>
        <w:spacing w:line="256" w:lineRule="auto"/>
        <w:rPr>
          <w:sz w:val="36"/>
          <w:szCs w:val="36"/>
        </w:rPr>
      </w:pPr>
    </w:p>
    <w:p w14:paraId="508BB3D9" w14:textId="77777777" w:rsidR="00940595" w:rsidRDefault="00940595" w:rsidP="00D1649F">
      <w:pPr>
        <w:spacing w:line="256" w:lineRule="auto"/>
        <w:rPr>
          <w:sz w:val="36"/>
          <w:szCs w:val="36"/>
        </w:rPr>
      </w:pPr>
    </w:p>
    <w:p w14:paraId="23DF6F7F" w14:textId="77777777" w:rsidR="00940595" w:rsidRDefault="00940595" w:rsidP="00D1649F">
      <w:pPr>
        <w:spacing w:line="256" w:lineRule="auto"/>
        <w:rPr>
          <w:sz w:val="36"/>
          <w:szCs w:val="36"/>
        </w:rPr>
      </w:pPr>
    </w:p>
    <w:p w14:paraId="1D413E07" w14:textId="77777777" w:rsidR="00940595" w:rsidRDefault="00940595" w:rsidP="00D1649F">
      <w:pPr>
        <w:spacing w:line="256" w:lineRule="auto"/>
        <w:rPr>
          <w:sz w:val="36"/>
          <w:szCs w:val="36"/>
        </w:rPr>
      </w:pPr>
    </w:p>
    <w:p w14:paraId="0AD39418" w14:textId="3C38F1AC" w:rsidR="00940595" w:rsidRDefault="00940595" w:rsidP="00D1649F">
      <w:pPr>
        <w:spacing w:line="256" w:lineRule="auto"/>
        <w:rPr>
          <w:sz w:val="36"/>
          <w:szCs w:val="36"/>
        </w:rPr>
      </w:pPr>
    </w:p>
    <w:p w14:paraId="6F9C16EB" w14:textId="77777777" w:rsidR="003E23B6" w:rsidRDefault="003E23B6" w:rsidP="00D1649F">
      <w:pPr>
        <w:spacing w:line="256" w:lineRule="auto"/>
        <w:rPr>
          <w:sz w:val="36"/>
          <w:szCs w:val="36"/>
        </w:rPr>
      </w:pPr>
    </w:p>
    <w:p w14:paraId="65161473" w14:textId="13C6A3AC" w:rsidR="009D1AD7" w:rsidRPr="00783935" w:rsidRDefault="009D1AD7" w:rsidP="009D1AD7">
      <w:pPr>
        <w:spacing w:line="256" w:lineRule="auto"/>
        <w:jc w:val="center"/>
        <w:rPr>
          <w:b/>
          <w:bCs/>
          <w:sz w:val="36"/>
          <w:szCs w:val="36"/>
        </w:rPr>
      </w:pPr>
      <w:r w:rsidRPr="00783935">
        <w:rPr>
          <w:b/>
          <w:bCs/>
          <w:sz w:val="36"/>
          <w:szCs w:val="36"/>
        </w:rPr>
        <w:lastRenderedPageBreak/>
        <w:t>CONCLUSION</w:t>
      </w:r>
    </w:p>
    <w:p w14:paraId="4681B2AF" w14:textId="77777777" w:rsidR="009D1AD7" w:rsidRPr="009D1AD7" w:rsidRDefault="009D1AD7" w:rsidP="009D1AD7">
      <w:pPr>
        <w:spacing w:line="256" w:lineRule="auto"/>
        <w:rPr>
          <w:sz w:val="24"/>
          <w:szCs w:val="24"/>
        </w:rPr>
      </w:pPr>
    </w:p>
    <w:p w14:paraId="1463652F" w14:textId="37D9DE7B" w:rsidR="006E7925" w:rsidRPr="00D1649F" w:rsidRDefault="009D1AD7" w:rsidP="00D1649F">
      <w:pPr>
        <w:spacing w:line="256" w:lineRule="auto"/>
        <w:rPr>
          <w:sz w:val="24"/>
          <w:szCs w:val="24"/>
        </w:rPr>
      </w:pPr>
      <w:r>
        <w:rPr>
          <w:sz w:val="24"/>
          <w:szCs w:val="24"/>
        </w:rPr>
        <w:t xml:space="preserve">This paper showed the model training process for the prediction of the Sale Price. One of the objectives of the paper was to check the important variable for the prediction of the price and how these variables describe the price. </w:t>
      </w:r>
      <w:r w:rsidR="00783935">
        <w:rPr>
          <w:sz w:val="24"/>
          <w:szCs w:val="24"/>
        </w:rPr>
        <w:t xml:space="preserve">Through model training and evaluating its performance. </w:t>
      </w:r>
      <w:proofErr w:type="spellStart"/>
      <w:r w:rsidR="00783935">
        <w:rPr>
          <w:sz w:val="24"/>
          <w:szCs w:val="24"/>
        </w:rPr>
        <w:t>ExtraTreesRegressor</w:t>
      </w:r>
      <w:proofErr w:type="spellEnd"/>
      <w:r w:rsidR="00783935">
        <w:rPr>
          <w:sz w:val="24"/>
          <w:szCs w:val="24"/>
        </w:rPr>
        <w:t xml:space="preserve"> proved to be as best model. As the difference between the r2score and cross validation score was minimum. This</w:t>
      </w:r>
      <w:r w:rsidR="00D1649F">
        <w:rPr>
          <w:sz w:val="24"/>
          <w:szCs w:val="24"/>
        </w:rPr>
        <w:t xml:space="preserve"> project has increased my understanding of the concept. During the research I came across various challenges and while solving them I learned a lot of new things. For example. How to plot different charts. For example, I learned how to plot subplot. I learned new libraries and </w:t>
      </w:r>
      <w:r w:rsidR="006E7925">
        <w:rPr>
          <w:sz w:val="24"/>
          <w:szCs w:val="24"/>
        </w:rPr>
        <w:t>how to</w:t>
      </w:r>
      <w:r w:rsidR="00D1649F">
        <w:rPr>
          <w:sz w:val="24"/>
          <w:szCs w:val="24"/>
        </w:rPr>
        <w:t xml:space="preserve"> use them. </w:t>
      </w:r>
      <w:r w:rsidR="007B0E3A">
        <w:rPr>
          <w:sz w:val="24"/>
          <w:szCs w:val="24"/>
        </w:rPr>
        <w:t>I explored various methods for feature selection. Also, I came to understand how can multicollinearity can cause problem during the model training.</w:t>
      </w:r>
      <w:r w:rsidR="00D1649F">
        <w:rPr>
          <w:sz w:val="24"/>
          <w:szCs w:val="24"/>
        </w:rPr>
        <w:t xml:space="preserve"> </w:t>
      </w:r>
      <w:r w:rsidR="006E7925">
        <w:rPr>
          <w:sz w:val="24"/>
          <w:szCs w:val="24"/>
        </w:rPr>
        <w:t xml:space="preserve">The limitation of the solution provided is that the data carried a lot of unrealistic values. Apart from that my laptop took to much time while running certain command where I lost a lot of precious time. </w:t>
      </w:r>
    </w:p>
    <w:p w14:paraId="1A9F38E0" w14:textId="77777777" w:rsidR="00D1649F" w:rsidRPr="00E9247E" w:rsidRDefault="00D1649F" w:rsidP="00D1649F">
      <w:pPr>
        <w:rPr>
          <w:sz w:val="24"/>
        </w:rPr>
      </w:pPr>
    </w:p>
    <w:sectPr w:rsidR="00D1649F" w:rsidRPr="00E9247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F979B6"/>
    <w:multiLevelType w:val="hybridMultilevel"/>
    <w:tmpl w:val="09CAD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38C11EF"/>
    <w:multiLevelType w:val="hybridMultilevel"/>
    <w:tmpl w:val="854C2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2D821419"/>
    <w:multiLevelType w:val="hybridMultilevel"/>
    <w:tmpl w:val="8ACAF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9BE663E"/>
    <w:multiLevelType w:val="hybridMultilevel"/>
    <w:tmpl w:val="759663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8324094"/>
    <w:multiLevelType w:val="hybridMultilevel"/>
    <w:tmpl w:val="48C417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0BE79FE"/>
    <w:multiLevelType w:val="hybridMultilevel"/>
    <w:tmpl w:val="9F5871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711D3DF1"/>
    <w:multiLevelType w:val="hybridMultilevel"/>
    <w:tmpl w:val="C87CED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nsid w:val="717D1EF2"/>
    <w:multiLevelType w:val="hybridMultilevel"/>
    <w:tmpl w:val="A6B4C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3"/>
  </w:num>
  <w:num w:numId="5">
    <w:abstractNumId w:val="6"/>
  </w:num>
  <w:num w:numId="6">
    <w:abstractNumId w:val="0"/>
  </w:num>
  <w:num w:numId="7">
    <w:abstractNumId w:val="1"/>
  </w:num>
  <w:num w:numId="8">
    <w:abstractNumId w:val="5"/>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xMDc1MTO0tDQwNTNX0lEKTi0uzszPAykwrAUATGkwyiwAAAA="/>
  </w:docVars>
  <w:rsids>
    <w:rsidRoot w:val="0022266A"/>
    <w:rsid w:val="00061A91"/>
    <w:rsid w:val="00080F72"/>
    <w:rsid w:val="0009608A"/>
    <w:rsid w:val="000A3C04"/>
    <w:rsid w:val="000D41F9"/>
    <w:rsid w:val="000F39A0"/>
    <w:rsid w:val="00160897"/>
    <w:rsid w:val="001E58AA"/>
    <w:rsid w:val="0022266A"/>
    <w:rsid w:val="0028442C"/>
    <w:rsid w:val="002A1915"/>
    <w:rsid w:val="00323C43"/>
    <w:rsid w:val="003253CF"/>
    <w:rsid w:val="00361C47"/>
    <w:rsid w:val="00384078"/>
    <w:rsid w:val="003E23B6"/>
    <w:rsid w:val="00407361"/>
    <w:rsid w:val="004600EF"/>
    <w:rsid w:val="006164CA"/>
    <w:rsid w:val="00620D27"/>
    <w:rsid w:val="006427B9"/>
    <w:rsid w:val="006552E9"/>
    <w:rsid w:val="00677119"/>
    <w:rsid w:val="006E7925"/>
    <w:rsid w:val="007669CC"/>
    <w:rsid w:val="00783935"/>
    <w:rsid w:val="007B0E3A"/>
    <w:rsid w:val="00882700"/>
    <w:rsid w:val="0093365D"/>
    <w:rsid w:val="00940595"/>
    <w:rsid w:val="009D1AD7"/>
    <w:rsid w:val="00A02545"/>
    <w:rsid w:val="00A75D09"/>
    <w:rsid w:val="00AE76CC"/>
    <w:rsid w:val="00BF2FAD"/>
    <w:rsid w:val="00C40609"/>
    <w:rsid w:val="00C677DB"/>
    <w:rsid w:val="00C67855"/>
    <w:rsid w:val="00D1649F"/>
    <w:rsid w:val="00D24591"/>
    <w:rsid w:val="00D26122"/>
    <w:rsid w:val="00D523E0"/>
    <w:rsid w:val="00D55700"/>
    <w:rsid w:val="00DE3C62"/>
    <w:rsid w:val="00E0387C"/>
    <w:rsid w:val="00E30599"/>
    <w:rsid w:val="00E44983"/>
    <w:rsid w:val="00E90054"/>
    <w:rsid w:val="00E9247E"/>
    <w:rsid w:val="00EA300D"/>
    <w:rsid w:val="00EE7D8D"/>
    <w:rsid w:val="00EF7EF8"/>
    <w:rsid w:val="00F03EB6"/>
    <w:rsid w:val="00FC1569"/>
    <w:rsid w:val="00FC6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6549"/>
  <w15:docId w15:val="{91DC5FA8-34A1-49A0-9200-0B3039873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700"/>
    <w:pPr>
      <w:ind w:left="720"/>
      <w:contextualSpacing/>
    </w:pPr>
  </w:style>
  <w:style w:type="paragraph" w:styleId="HTMLPreformatted">
    <w:name w:val="HTML Preformatted"/>
    <w:basedOn w:val="Normal"/>
    <w:link w:val="HTMLPreformattedChar"/>
    <w:uiPriority w:val="99"/>
    <w:semiHidden/>
    <w:unhideWhenUsed/>
    <w:rsid w:val="009336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93365D"/>
    <w:rPr>
      <w:rFonts w:ascii="Courier New" w:eastAsia="Times New Roman" w:hAnsi="Courier New" w:cs="Courier New"/>
      <w:sz w:val="20"/>
      <w:szCs w:val="20"/>
      <w:lang w:eastAsia="en-IN"/>
    </w:rPr>
  </w:style>
  <w:style w:type="paragraph" w:customStyle="1" w:styleId="Default">
    <w:name w:val="Default"/>
    <w:rsid w:val="00E90054"/>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142535">
      <w:bodyDiv w:val="1"/>
      <w:marLeft w:val="0"/>
      <w:marRight w:val="0"/>
      <w:marTop w:val="0"/>
      <w:marBottom w:val="0"/>
      <w:divBdr>
        <w:top w:val="none" w:sz="0" w:space="0" w:color="auto"/>
        <w:left w:val="none" w:sz="0" w:space="0" w:color="auto"/>
        <w:bottom w:val="none" w:sz="0" w:space="0" w:color="auto"/>
        <w:right w:val="none" w:sz="0" w:space="0" w:color="auto"/>
      </w:divBdr>
    </w:div>
    <w:div w:id="196630177">
      <w:bodyDiv w:val="1"/>
      <w:marLeft w:val="0"/>
      <w:marRight w:val="0"/>
      <w:marTop w:val="0"/>
      <w:marBottom w:val="0"/>
      <w:divBdr>
        <w:top w:val="none" w:sz="0" w:space="0" w:color="auto"/>
        <w:left w:val="none" w:sz="0" w:space="0" w:color="auto"/>
        <w:bottom w:val="none" w:sz="0" w:space="0" w:color="auto"/>
        <w:right w:val="none" w:sz="0" w:space="0" w:color="auto"/>
      </w:divBdr>
    </w:div>
    <w:div w:id="257717139">
      <w:bodyDiv w:val="1"/>
      <w:marLeft w:val="0"/>
      <w:marRight w:val="0"/>
      <w:marTop w:val="0"/>
      <w:marBottom w:val="0"/>
      <w:divBdr>
        <w:top w:val="none" w:sz="0" w:space="0" w:color="auto"/>
        <w:left w:val="none" w:sz="0" w:space="0" w:color="auto"/>
        <w:bottom w:val="none" w:sz="0" w:space="0" w:color="auto"/>
        <w:right w:val="none" w:sz="0" w:space="0" w:color="auto"/>
      </w:divBdr>
    </w:div>
    <w:div w:id="310212939">
      <w:bodyDiv w:val="1"/>
      <w:marLeft w:val="0"/>
      <w:marRight w:val="0"/>
      <w:marTop w:val="0"/>
      <w:marBottom w:val="0"/>
      <w:divBdr>
        <w:top w:val="none" w:sz="0" w:space="0" w:color="auto"/>
        <w:left w:val="none" w:sz="0" w:space="0" w:color="auto"/>
        <w:bottom w:val="none" w:sz="0" w:space="0" w:color="auto"/>
        <w:right w:val="none" w:sz="0" w:space="0" w:color="auto"/>
      </w:divBdr>
    </w:div>
    <w:div w:id="320352969">
      <w:bodyDiv w:val="1"/>
      <w:marLeft w:val="0"/>
      <w:marRight w:val="0"/>
      <w:marTop w:val="0"/>
      <w:marBottom w:val="0"/>
      <w:divBdr>
        <w:top w:val="none" w:sz="0" w:space="0" w:color="auto"/>
        <w:left w:val="none" w:sz="0" w:space="0" w:color="auto"/>
        <w:bottom w:val="none" w:sz="0" w:space="0" w:color="auto"/>
        <w:right w:val="none" w:sz="0" w:space="0" w:color="auto"/>
      </w:divBdr>
    </w:div>
    <w:div w:id="423919011">
      <w:bodyDiv w:val="1"/>
      <w:marLeft w:val="0"/>
      <w:marRight w:val="0"/>
      <w:marTop w:val="0"/>
      <w:marBottom w:val="0"/>
      <w:divBdr>
        <w:top w:val="none" w:sz="0" w:space="0" w:color="auto"/>
        <w:left w:val="none" w:sz="0" w:space="0" w:color="auto"/>
        <w:bottom w:val="none" w:sz="0" w:space="0" w:color="auto"/>
        <w:right w:val="none" w:sz="0" w:space="0" w:color="auto"/>
      </w:divBdr>
    </w:div>
    <w:div w:id="862598957">
      <w:bodyDiv w:val="1"/>
      <w:marLeft w:val="0"/>
      <w:marRight w:val="0"/>
      <w:marTop w:val="0"/>
      <w:marBottom w:val="0"/>
      <w:divBdr>
        <w:top w:val="none" w:sz="0" w:space="0" w:color="auto"/>
        <w:left w:val="none" w:sz="0" w:space="0" w:color="auto"/>
        <w:bottom w:val="none" w:sz="0" w:space="0" w:color="auto"/>
        <w:right w:val="none" w:sz="0" w:space="0" w:color="auto"/>
      </w:divBdr>
    </w:div>
    <w:div w:id="918565381">
      <w:bodyDiv w:val="1"/>
      <w:marLeft w:val="0"/>
      <w:marRight w:val="0"/>
      <w:marTop w:val="0"/>
      <w:marBottom w:val="0"/>
      <w:divBdr>
        <w:top w:val="none" w:sz="0" w:space="0" w:color="auto"/>
        <w:left w:val="none" w:sz="0" w:space="0" w:color="auto"/>
        <w:bottom w:val="none" w:sz="0" w:space="0" w:color="auto"/>
        <w:right w:val="none" w:sz="0" w:space="0" w:color="auto"/>
      </w:divBdr>
    </w:div>
    <w:div w:id="923805683">
      <w:bodyDiv w:val="1"/>
      <w:marLeft w:val="0"/>
      <w:marRight w:val="0"/>
      <w:marTop w:val="0"/>
      <w:marBottom w:val="0"/>
      <w:divBdr>
        <w:top w:val="none" w:sz="0" w:space="0" w:color="auto"/>
        <w:left w:val="none" w:sz="0" w:space="0" w:color="auto"/>
        <w:bottom w:val="none" w:sz="0" w:space="0" w:color="auto"/>
        <w:right w:val="none" w:sz="0" w:space="0" w:color="auto"/>
      </w:divBdr>
    </w:div>
    <w:div w:id="1013190830">
      <w:bodyDiv w:val="1"/>
      <w:marLeft w:val="0"/>
      <w:marRight w:val="0"/>
      <w:marTop w:val="0"/>
      <w:marBottom w:val="0"/>
      <w:divBdr>
        <w:top w:val="none" w:sz="0" w:space="0" w:color="auto"/>
        <w:left w:val="none" w:sz="0" w:space="0" w:color="auto"/>
        <w:bottom w:val="none" w:sz="0" w:space="0" w:color="auto"/>
        <w:right w:val="none" w:sz="0" w:space="0" w:color="auto"/>
      </w:divBdr>
    </w:div>
    <w:div w:id="1077508994">
      <w:bodyDiv w:val="1"/>
      <w:marLeft w:val="0"/>
      <w:marRight w:val="0"/>
      <w:marTop w:val="0"/>
      <w:marBottom w:val="0"/>
      <w:divBdr>
        <w:top w:val="none" w:sz="0" w:space="0" w:color="auto"/>
        <w:left w:val="none" w:sz="0" w:space="0" w:color="auto"/>
        <w:bottom w:val="none" w:sz="0" w:space="0" w:color="auto"/>
        <w:right w:val="none" w:sz="0" w:space="0" w:color="auto"/>
      </w:divBdr>
    </w:div>
    <w:div w:id="1103501903">
      <w:bodyDiv w:val="1"/>
      <w:marLeft w:val="0"/>
      <w:marRight w:val="0"/>
      <w:marTop w:val="0"/>
      <w:marBottom w:val="0"/>
      <w:divBdr>
        <w:top w:val="none" w:sz="0" w:space="0" w:color="auto"/>
        <w:left w:val="none" w:sz="0" w:space="0" w:color="auto"/>
        <w:bottom w:val="none" w:sz="0" w:space="0" w:color="auto"/>
        <w:right w:val="none" w:sz="0" w:space="0" w:color="auto"/>
      </w:divBdr>
    </w:div>
    <w:div w:id="1244145589">
      <w:bodyDiv w:val="1"/>
      <w:marLeft w:val="0"/>
      <w:marRight w:val="0"/>
      <w:marTop w:val="0"/>
      <w:marBottom w:val="0"/>
      <w:divBdr>
        <w:top w:val="none" w:sz="0" w:space="0" w:color="auto"/>
        <w:left w:val="none" w:sz="0" w:space="0" w:color="auto"/>
        <w:bottom w:val="none" w:sz="0" w:space="0" w:color="auto"/>
        <w:right w:val="none" w:sz="0" w:space="0" w:color="auto"/>
      </w:divBdr>
    </w:div>
    <w:div w:id="1474639692">
      <w:bodyDiv w:val="1"/>
      <w:marLeft w:val="0"/>
      <w:marRight w:val="0"/>
      <w:marTop w:val="0"/>
      <w:marBottom w:val="0"/>
      <w:divBdr>
        <w:top w:val="none" w:sz="0" w:space="0" w:color="auto"/>
        <w:left w:val="none" w:sz="0" w:space="0" w:color="auto"/>
        <w:bottom w:val="none" w:sz="0" w:space="0" w:color="auto"/>
        <w:right w:val="none" w:sz="0" w:space="0" w:color="auto"/>
      </w:divBdr>
    </w:div>
    <w:div w:id="1625185627">
      <w:bodyDiv w:val="1"/>
      <w:marLeft w:val="0"/>
      <w:marRight w:val="0"/>
      <w:marTop w:val="0"/>
      <w:marBottom w:val="0"/>
      <w:divBdr>
        <w:top w:val="none" w:sz="0" w:space="0" w:color="auto"/>
        <w:left w:val="none" w:sz="0" w:space="0" w:color="auto"/>
        <w:bottom w:val="none" w:sz="0" w:space="0" w:color="auto"/>
        <w:right w:val="none" w:sz="0" w:space="0" w:color="auto"/>
      </w:divBdr>
    </w:div>
    <w:div w:id="2004627956">
      <w:bodyDiv w:val="1"/>
      <w:marLeft w:val="0"/>
      <w:marRight w:val="0"/>
      <w:marTop w:val="0"/>
      <w:marBottom w:val="0"/>
      <w:divBdr>
        <w:top w:val="none" w:sz="0" w:space="0" w:color="auto"/>
        <w:left w:val="none" w:sz="0" w:space="0" w:color="auto"/>
        <w:bottom w:val="none" w:sz="0" w:space="0" w:color="auto"/>
        <w:right w:val="none" w:sz="0" w:space="0" w:color="auto"/>
      </w:divBdr>
    </w:div>
    <w:div w:id="20381153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 Id="rId8"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5</TotalTime>
  <Pages>21</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esh kharve</dc:creator>
  <cp:keywords/>
  <dc:description/>
  <cp:lastModifiedBy>Windows User</cp:lastModifiedBy>
  <cp:revision>3</cp:revision>
  <dcterms:created xsi:type="dcterms:W3CDTF">2021-09-29T17:25:00Z</dcterms:created>
  <dcterms:modified xsi:type="dcterms:W3CDTF">2021-10-04T16:25:00Z</dcterms:modified>
</cp:coreProperties>
</file>